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3B2C7E7A" w:rsidR="0069748A" w:rsidRPr="000F55B8" w:rsidRDefault="00C12EEA" w:rsidP="00265C66">
      <w:pPr>
        <w:rPr>
          <w:rFonts w:ascii="Calibri" w:hAnsi="Calibri" w:cs="Calibri"/>
          <w:color w:val="000000"/>
        </w:rPr>
      </w:pPr>
      <w:r w:rsidRPr="00DD380F">
        <w:rPr>
          <w:rFonts w:ascii="Times New Roman" w:eastAsia="Times New Roman" w:hAnsi="Times New Roman" w:cs="Times New Roman"/>
          <w:b/>
          <w:sz w:val="26"/>
          <w:szCs w:val="26"/>
        </w:rPr>
        <w:t>Week Ending</w:t>
      </w:r>
      <w:r w:rsidR="00DD380F" w:rsidRPr="00DD380F">
        <w:rPr>
          <w:rFonts w:ascii="Times New Roman" w:eastAsia="Times New Roman" w:hAnsi="Times New Roman" w:cs="Times New Roman"/>
          <w:b/>
          <w:sz w:val="26"/>
          <w:szCs w:val="26"/>
        </w:rPr>
        <w:t xml:space="preserve"> January </w:t>
      </w:r>
      <w:r w:rsidR="00974772">
        <w:rPr>
          <w:rFonts w:ascii="Times New Roman" w:eastAsia="Times New Roman" w:hAnsi="Times New Roman" w:cs="Times New Roman"/>
          <w:b/>
          <w:sz w:val="26"/>
          <w:szCs w:val="26"/>
        </w:rPr>
        <w:t>21</w:t>
      </w:r>
      <w:r w:rsidR="00974772" w:rsidRPr="00974772">
        <w:rPr>
          <w:rFonts w:ascii="Times New Roman" w:eastAsia="Times New Roman" w:hAnsi="Times New Roman" w:cs="Times New Roman"/>
          <w:b/>
          <w:sz w:val="26"/>
          <w:szCs w:val="26"/>
          <w:vertAlign w:val="superscript"/>
        </w:rPr>
        <w:t>st</w:t>
      </w:r>
      <w:r w:rsidR="00DD380F" w:rsidRPr="00F1549D">
        <w:rPr>
          <w:rFonts w:ascii="Times New Roman" w:eastAsia="Times New Roman" w:hAnsi="Times New Roman" w:cs="Times New Roman"/>
          <w:b/>
          <w:sz w:val="26"/>
          <w:szCs w:val="26"/>
        </w:rPr>
        <w:t>, 2023</w:t>
      </w:r>
      <w:r w:rsidR="00364977" w:rsidRPr="00F1549D">
        <w:rPr>
          <w:rFonts w:ascii="Times New Roman" w:eastAsia="Times New Roman" w:hAnsi="Times New Roman" w:cs="Times New Roman"/>
          <w:b/>
          <w:sz w:val="26"/>
          <w:szCs w:val="26"/>
        </w:rPr>
        <w:t>:</w:t>
      </w:r>
      <w:r w:rsidR="003B65BD" w:rsidRPr="00F1549D">
        <w:rPr>
          <w:rFonts w:ascii="Times New Roman" w:eastAsia="Times New Roman" w:hAnsi="Times New Roman" w:cs="Times New Roman"/>
          <w:b/>
          <w:sz w:val="26"/>
          <w:szCs w:val="26"/>
        </w:rPr>
        <w:t xml:space="preserve">  </w:t>
      </w:r>
      <w:r w:rsidR="003233E9">
        <w:rPr>
          <w:rFonts w:ascii="Times New Roman" w:eastAsia="Times New Roman" w:hAnsi="Times New Roman" w:cs="Times New Roman"/>
          <w:b/>
          <w:sz w:val="26"/>
          <w:szCs w:val="26"/>
        </w:rPr>
        <w:t>Weekly New Ads Shift Back Towards Four-Week Average.</w:t>
      </w:r>
      <w:r w:rsidR="00DD380F" w:rsidRPr="00974772">
        <w:rPr>
          <w:rFonts w:ascii="Times New Roman" w:eastAsia="Times New Roman" w:hAnsi="Times New Roman" w:cs="Times New Roman"/>
          <w:b/>
          <w:sz w:val="26"/>
          <w:szCs w:val="26"/>
          <w:highlight w:val="yellow"/>
        </w:rPr>
        <w:br/>
      </w:r>
      <w:r w:rsidR="00751247" w:rsidRPr="00974772">
        <w:rPr>
          <w:rFonts w:ascii="Times New Roman" w:eastAsia="Times New Roman" w:hAnsi="Times New Roman" w:cs="Times New Roman"/>
          <w:b/>
          <w:sz w:val="26"/>
          <w:szCs w:val="26"/>
          <w:highlight w:val="yellow"/>
        </w:rPr>
        <w:br/>
      </w:r>
      <w:r w:rsidR="00265C66" w:rsidRPr="00DD380F">
        <w:rPr>
          <w:rFonts w:ascii="Calibri" w:hAnsi="Calibri" w:cs="Calibri"/>
          <w:color w:val="000000"/>
        </w:rPr>
        <w:t xml:space="preserve">WETHERSFIELD, </w:t>
      </w:r>
      <w:r w:rsidR="00883197" w:rsidRPr="00BD2EE8">
        <w:rPr>
          <w:rFonts w:ascii="Calibri" w:hAnsi="Calibri" w:cs="Calibri"/>
          <w:color w:val="000000"/>
        </w:rPr>
        <w:t xml:space="preserve">January </w:t>
      </w:r>
      <w:r w:rsidR="00D30099" w:rsidRPr="00BD2EE8">
        <w:rPr>
          <w:rFonts w:ascii="Calibri" w:hAnsi="Calibri" w:cs="Calibri"/>
          <w:color w:val="000000"/>
        </w:rPr>
        <w:t>2</w:t>
      </w:r>
      <w:r w:rsidR="00974772">
        <w:rPr>
          <w:rFonts w:ascii="Calibri" w:hAnsi="Calibri" w:cs="Calibri"/>
          <w:color w:val="000000"/>
        </w:rPr>
        <w:t>7</w:t>
      </w:r>
      <w:r w:rsidR="00883197" w:rsidRPr="00BD2EE8">
        <w:rPr>
          <w:rFonts w:ascii="Calibri" w:hAnsi="Calibri" w:cs="Calibri"/>
          <w:color w:val="000000"/>
        </w:rPr>
        <w:t>th</w:t>
      </w:r>
      <w:r w:rsidR="00C425B5" w:rsidRPr="00BD2EE8">
        <w:rPr>
          <w:rFonts w:ascii="Calibri" w:hAnsi="Calibri" w:cs="Calibri"/>
          <w:color w:val="000000"/>
        </w:rPr>
        <w:t xml:space="preserve">, 2022 </w:t>
      </w:r>
      <w:r w:rsidR="00265C66" w:rsidRPr="00BD2EE8">
        <w:rPr>
          <w:rFonts w:ascii="Calibri" w:hAnsi="Calibri" w:cs="Calibri"/>
          <w:color w:val="000000"/>
        </w:rPr>
        <w:t xml:space="preserve">– During the week ending </w:t>
      </w:r>
      <w:r w:rsidR="00B602E5" w:rsidRPr="00205DBD">
        <w:rPr>
          <w:rFonts w:ascii="Calibri" w:hAnsi="Calibri" w:cs="Calibri"/>
          <w:color w:val="000000"/>
        </w:rPr>
        <w:t xml:space="preserve">January </w:t>
      </w:r>
      <w:r w:rsidR="00974772" w:rsidRPr="00205DBD">
        <w:rPr>
          <w:rFonts w:ascii="Calibri" w:hAnsi="Calibri" w:cs="Calibri"/>
          <w:color w:val="000000"/>
        </w:rPr>
        <w:t>21</w:t>
      </w:r>
      <w:r w:rsidR="00974772" w:rsidRPr="00205DBD">
        <w:rPr>
          <w:rFonts w:ascii="Calibri" w:hAnsi="Calibri" w:cs="Calibri"/>
          <w:color w:val="000000"/>
          <w:vertAlign w:val="superscript"/>
        </w:rPr>
        <w:t>st</w:t>
      </w:r>
      <w:r w:rsidR="00B602E5" w:rsidRPr="00205DBD">
        <w:rPr>
          <w:rFonts w:ascii="Calibri" w:hAnsi="Calibri" w:cs="Calibri"/>
          <w:color w:val="000000"/>
        </w:rPr>
        <w:t xml:space="preserve">, </w:t>
      </w:r>
      <w:r w:rsidR="00265C66" w:rsidRPr="00205DBD">
        <w:rPr>
          <w:rFonts w:ascii="Calibri" w:hAnsi="Calibri" w:cs="Calibri"/>
          <w:color w:val="000000"/>
        </w:rPr>
        <w:t xml:space="preserve">there were </w:t>
      </w:r>
      <w:r w:rsidR="00205DBD" w:rsidRPr="00205DBD">
        <w:rPr>
          <w:rFonts w:ascii="Calibri" w:hAnsi="Calibri" w:cs="Calibri"/>
          <w:color w:val="000000"/>
        </w:rPr>
        <w:t>6,637</w:t>
      </w:r>
      <w:r w:rsidR="00265C66" w:rsidRPr="00205DBD">
        <w:rPr>
          <w:rFonts w:ascii="Calibri" w:hAnsi="Calibri" w:cs="Calibri"/>
          <w:color w:val="000000"/>
        </w:rPr>
        <w:t xml:space="preserve"> new postings,</w:t>
      </w:r>
      <w:r w:rsidR="00205DBD" w:rsidRPr="00205DBD">
        <w:rPr>
          <w:rFonts w:ascii="Calibri" w:hAnsi="Calibri" w:cs="Calibri"/>
          <w:color w:val="000000"/>
        </w:rPr>
        <w:t xml:space="preserve"> down 2,491 new ads from a week ago.  This decline follows a </w:t>
      </w:r>
      <w:proofErr w:type="gramStart"/>
      <w:r w:rsidR="00BD2EE8" w:rsidRPr="00205DBD">
        <w:rPr>
          <w:rFonts w:ascii="Calibri" w:hAnsi="Calibri" w:cs="Calibri"/>
          <w:color w:val="000000"/>
        </w:rPr>
        <w:t>3,137</w:t>
      </w:r>
      <w:r w:rsidR="00B602E5" w:rsidRPr="00205DBD">
        <w:rPr>
          <w:rFonts w:ascii="Calibri" w:hAnsi="Calibri" w:cs="Calibri"/>
          <w:color w:val="000000"/>
        </w:rPr>
        <w:t xml:space="preserve"> </w:t>
      </w:r>
      <w:r w:rsidR="00C15850">
        <w:rPr>
          <w:rFonts w:ascii="Calibri" w:hAnsi="Calibri" w:cs="Calibri"/>
          <w:color w:val="000000"/>
        </w:rPr>
        <w:t>ad</w:t>
      </w:r>
      <w:proofErr w:type="gramEnd"/>
      <w:r w:rsidR="00C15850">
        <w:rPr>
          <w:rFonts w:ascii="Calibri" w:hAnsi="Calibri" w:cs="Calibri"/>
          <w:color w:val="000000"/>
        </w:rPr>
        <w:t xml:space="preserve"> </w:t>
      </w:r>
      <w:r w:rsidR="00205DBD" w:rsidRPr="00205DBD">
        <w:rPr>
          <w:rFonts w:ascii="Calibri" w:hAnsi="Calibri" w:cs="Calibri"/>
          <w:color w:val="000000"/>
        </w:rPr>
        <w:t>increase during the week ending January 14</w:t>
      </w:r>
      <w:r w:rsidR="00205DBD" w:rsidRPr="00205DBD">
        <w:rPr>
          <w:rFonts w:ascii="Calibri" w:hAnsi="Calibri" w:cs="Calibri"/>
          <w:color w:val="000000"/>
          <w:vertAlign w:val="superscript"/>
        </w:rPr>
        <w:t>th</w:t>
      </w:r>
      <w:r w:rsidR="00205DBD" w:rsidRPr="00205DBD">
        <w:rPr>
          <w:rFonts w:ascii="Calibri" w:hAnsi="Calibri" w:cs="Calibri"/>
          <w:color w:val="000000"/>
        </w:rPr>
        <w:t>.</w:t>
      </w:r>
      <w:r w:rsidR="00770051">
        <w:rPr>
          <w:rFonts w:ascii="Calibri" w:hAnsi="Calibri" w:cs="Calibri"/>
          <w:color w:val="000000"/>
        </w:rPr>
        <w:t xml:space="preserve">  Though down from a week ago, </w:t>
      </w:r>
      <w:r w:rsidR="00C15850">
        <w:rPr>
          <w:rFonts w:ascii="Calibri" w:hAnsi="Calibri" w:cs="Calibri"/>
          <w:color w:val="000000"/>
        </w:rPr>
        <w:t>t</w:t>
      </w:r>
      <w:r w:rsidR="00770051">
        <w:rPr>
          <w:rFonts w:ascii="Calibri" w:hAnsi="Calibri" w:cs="Calibri"/>
          <w:color w:val="000000"/>
        </w:rPr>
        <w:t xml:space="preserve">otal ads </w:t>
      </w:r>
      <w:r w:rsidR="00C15850">
        <w:rPr>
          <w:rFonts w:ascii="Calibri" w:hAnsi="Calibri" w:cs="Calibri"/>
          <w:color w:val="000000"/>
        </w:rPr>
        <w:t>remain up from earlier week</w:t>
      </w:r>
      <w:r w:rsidR="003233E9">
        <w:rPr>
          <w:rFonts w:ascii="Calibri" w:hAnsi="Calibri" w:cs="Calibri"/>
          <w:color w:val="000000"/>
        </w:rPr>
        <w:t>ly levels of</w:t>
      </w:r>
      <w:r w:rsidR="00C15850">
        <w:rPr>
          <w:rFonts w:ascii="Calibri" w:hAnsi="Calibri" w:cs="Calibri"/>
          <w:color w:val="000000"/>
        </w:rPr>
        <w:t xml:space="preserve"> 5,991 (week ending Jan. 7</w:t>
      </w:r>
      <w:r w:rsidR="00C15850" w:rsidRPr="00C15850">
        <w:rPr>
          <w:rFonts w:ascii="Calibri" w:hAnsi="Calibri" w:cs="Calibri"/>
          <w:color w:val="000000"/>
          <w:vertAlign w:val="superscript"/>
        </w:rPr>
        <w:t>th</w:t>
      </w:r>
      <w:r w:rsidR="00C15850">
        <w:rPr>
          <w:rFonts w:ascii="Calibri" w:hAnsi="Calibri" w:cs="Calibri"/>
          <w:color w:val="000000"/>
        </w:rPr>
        <w:t>) and 3,726 (week ending Dec. 31</w:t>
      </w:r>
      <w:r w:rsidR="00C15850" w:rsidRPr="00C15850">
        <w:rPr>
          <w:rFonts w:ascii="Calibri" w:hAnsi="Calibri" w:cs="Calibri"/>
          <w:color w:val="000000"/>
          <w:vertAlign w:val="superscript"/>
        </w:rPr>
        <w:t>st</w:t>
      </w:r>
      <w:r w:rsidR="00C15850">
        <w:rPr>
          <w:rFonts w:ascii="Calibri" w:hAnsi="Calibri" w:cs="Calibri"/>
          <w:color w:val="000000"/>
        </w:rPr>
        <w:t xml:space="preserve">).  The graph below illustrates the large shifts </w:t>
      </w:r>
      <w:r w:rsidR="00C15850" w:rsidRPr="007C1DAF">
        <w:rPr>
          <w:rFonts w:ascii="Calibri" w:hAnsi="Calibri" w:cs="Calibri"/>
          <w:color w:val="000000"/>
        </w:rPr>
        <w:t>in ad counts experienced in January and December.  Total ads went from a two</w:t>
      </w:r>
      <w:r w:rsidR="00F34A0A">
        <w:rPr>
          <w:rFonts w:ascii="Calibri" w:hAnsi="Calibri" w:cs="Calibri"/>
          <w:color w:val="000000"/>
        </w:rPr>
        <w:t>-</w:t>
      </w:r>
      <w:r w:rsidR="00C15850" w:rsidRPr="007C1DAF">
        <w:rPr>
          <w:rFonts w:ascii="Calibri" w:hAnsi="Calibri" w:cs="Calibri"/>
          <w:color w:val="000000"/>
        </w:rPr>
        <w:t>year low to a seven</w:t>
      </w:r>
      <w:r w:rsidR="00F34A0A">
        <w:rPr>
          <w:rFonts w:ascii="Calibri" w:hAnsi="Calibri" w:cs="Calibri"/>
          <w:color w:val="000000"/>
        </w:rPr>
        <w:t>-</w:t>
      </w:r>
      <w:r w:rsidR="00C15850" w:rsidRPr="007C1DAF">
        <w:rPr>
          <w:rFonts w:ascii="Calibri" w:hAnsi="Calibri" w:cs="Calibri"/>
          <w:color w:val="000000"/>
        </w:rPr>
        <w:t>month high over a two</w:t>
      </w:r>
      <w:r w:rsidR="00F34A0A">
        <w:rPr>
          <w:rFonts w:ascii="Calibri" w:hAnsi="Calibri" w:cs="Calibri"/>
          <w:color w:val="000000"/>
        </w:rPr>
        <w:t>-</w:t>
      </w:r>
      <w:r w:rsidR="00C15850" w:rsidRPr="007C1DAF">
        <w:rPr>
          <w:rFonts w:ascii="Calibri" w:hAnsi="Calibri" w:cs="Calibri"/>
          <w:color w:val="000000"/>
        </w:rPr>
        <w:t>week span.</w:t>
      </w:r>
      <w:r w:rsidR="00DB3F08" w:rsidRPr="007C1DAF">
        <w:rPr>
          <w:rFonts w:ascii="Calibri" w:hAnsi="Calibri" w:cs="Calibri"/>
          <w:color w:val="000000"/>
        </w:rPr>
        <w:t xml:space="preserve">  These state-level swings echo nationwide shifts.</w:t>
      </w:r>
      <w:r w:rsidR="003233E9">
        <w:rPr>
          <w:rFonts w:ascii="Calibri" w:hAnsi="Calibri" w:cs="Calibri"/>
          <w:color w:val="000000"/>
        </w:rPr>
        <w:t xml:space="preserve">  </w:t>
      </w:r>
      <w:r w:rsidR="00DB3F08" w:rsidRPr="007C1DAF">
        <w:rPr>
          <w:rFonts w:ascii="Calibri" w:hAnsi="Calibri" w:cs="Calibri"/>
          <w:color w:val="000000"/>
        </w:rPr>
        <w:t xml:space="preserve">The largest </w:t>
      </w:r>
      <w:r w:rsidR="003233E9">
        <w:rPr>
          <w:rFonts w:ascii="Calibri" w:hAnsi="Calibri" w:cs="Calibri"/>
          <w:color w:val="000000"/>
        </w:rPr>
        <w:t xml:space="preserve">statewide </w:t>
      </w:r>
      <w:r w:rsidR="00DB3F08" w:rsidRPr="007C1DAF">
        <w:rPr>
          <w:rFonts w:ascii="Calibri" w:hAnsi="Calibri" w:cs="Calibri"/>
          <w:color w:val="000000"/>
        </w:rPr>
        <w:t xml:space="preserve">industry drops occurred in Health Care &amp; Social Assistance (-691 new ads), Retail Trade </w:t>
      </w:r>
      <w:r w:rsidR="00EB5F44">
        <w:rPr>
          <w:rFonts w:ascii="Calibri" w:hAnsi="Calibri" w:cs="Calibri"/>
          <w:color w:val="000000"/>
        </w:rPr>
        <w:br/>
      </w:r>
      <w:r w:rsidR="00DB3F08" w:rsidRPr="007C1DAF">
        <w:rPr>
          <w:rFonts w:ascii="Calibri" w:hAnsi="Calibri" w:cs="Calibri"/>
          <w:color w:val="000000"/>
        </w:rPr>
        <w:t xml:space="preserve">(-317 new ads), and Manufacturing (-232 new ads).  Employers with the largest decreases over the week include </w:t>
      </w:r>
      <w:r w:rsidR="00EB5F44">
        <w:rPr>
          <w:rFonts w:ascii="Calibri" w:hAnsi="Calibri" w:cs="Calibri"/>
          <w:color w:val="000000"/>
        </w:rPr>
        <w:br/>
      </w:r>
      <w:r w:rsidR="007C1DAF" w:rsidRPr="007C1DAF">
        <w:rPr>
          <w:rFonts w:ascii="Calibri" w:hAnsi="Calibri" w:cs="Calibri"/>
          <w:color w:val="000000"/>
        </w:rPr>
        <w:t>Yale-New Haven Health System (-207 new ads), Hartford Healthcare (-87 new ads), and Wheeler Clinic (-77 new ads).</w:t>
      </w:r>
      <w:r w:rsidR="007C1DAF">
        <w:rPr>
          <w:rFonts w:ascii="Calibri" w:hAnsi="Calibri" w:cs="Calibri"/>
          <w:color w:val="000000"/>
        </w:rPr>
        <w:t xml:space="preserve">  T</w:t>
      </w:r>
      <w:r w:rsidR="00DB3F08" w:rsidRPr="00EF56EB">
        <w:rPr>
          <w:rFonts w:ascii="Calibri" w:hAnsi="Calibri" w:cs="Calibri"/>
          <w:color w:val="000000"/>
        </w:rPr>
        <w:t xml:space="preserve">he occupations with the largest over-the-week </w:t>
      </w:r>
      <w:r w:rsidR="00DB3F08">
        <w:rPr>
          <w:rFonts w:ascii="Calibri" w:hAnsi="Calibri" w:cs="Calibri"/>
          <w:color w:val="000000"/>
        </w:rPr>
        <w:t>de</w:t>
      </w:r>
      <w:r w:rsidR="00DB3F08" w:rsidRPr="00EF56EB">
        <w:rPr>
          <w:rFonts w:ascii="Calibri" w:hAnsi="Calibri" w:cs="Calibri"/>
          <w:color w:val="000000"/>
        </w:rPr>
        <w:t>crease are Retail Salespersons (</w:t>
      </w:r>
      <w:r w:rsidR="00DB3F08">
        <w:rPr>
          <w:rFonts w:ascii="Calibri" w:hAnsi="Calibri" w:cs="Calibri"/>
          <w:color w:val="000000"/>
        </w:rPr>
        <w:t>-161</w:t>
      </w:r>
      <w:r w:rsidR="00DB3F08" w:rsidRPr="00EF56EB">
        <w:rPr>
          <w:rFonts w:ascii="Calibri" w:hAnsi="Calibri" w:cs="Calibri"/>
          <w:color w:val="000000"/>
        </w:rPr>
        <w:t xml:space="preserve"> new ads), Registered Nurses </w:t>
      </w:r>
      <w:r w:rsidR="00EB5F44">
        <w:rPr>
          <w:rFonts w:ascii="Calibri" w:hAnsi="Calibri" w:cs="Calibri"/>
          <w:color w:val="000000"/>
        </w:rPr>
        <w:br/>
      </w:r>
      <w:r w:rsidR="00DB3F08" w:rsidRPr="00EF56EB">
        <w:rPr>
          <w:rFonts w:ascii="Calibri" w:hAnsi="Calibri" w:cs="Calibri"/>
          <w:color w:val="000000"/>
        </w:rPr>
        <w:t>(</w:t>
      </w:r>
      <w:r w:rsidR="00DB3F08">
        <w:rPr>
          <w:rFonts w:ascii="Calibri" w:hAnsi="Calibri" w:cs="Calibri"/>
          <w:color w:val="000000"/>
        </w:rPr>
        <w:t>-130</w:t>
      </w:r>
      <w:r w:rsidR="00DB3F08" w:rsidRPr="00EF56EB">
        <w:rPr>
          <w:rFonts w:ascii="Calibri" w:hAnsi="Calibri" w:cs="Calibri"/>
          <w:color w:val="000000"/>
        </w:rPr>
        <w:t xml:space="preserve"> new ads), and </w:t>
      </w:r>
      <w:r w:rsidR="00DB3F08">
        <w:rPr>
          <w:rFonts w:ascii="Calibri" w:hAnsi="Calibri" w:cs="Calibri"/>
          <w:color w:val="000000"/>
        </w:rPr>
        <w:t>Supervisors of Retail Sales Workers</w:t>
      </w:r>
      <w:r w:rsidR="00DB3F08" w:rsidRPr="00EF56EB">
        <w:rPr>
          <w:rFonts w:ascii="Calibri" w:hAnsi="Calibri" w:cs="Calibri"/>
          <w:color w:val="000000"/>
        </w:rPr>
        <w:t xml:space="preserve"> (</w:t>
      </w:r>
      <w:r w:rsidR="00DB3F08">
        <w:rPr>
          <w:rFonts w:ascii="Calibri" w:hAnsi="Calibri" w:cs="Calibri"/>
          <w:color w:val="000000"/>
        </w:rPr>
        <w:t>-61</w:t>
      </w:r>
      <w:r w:rsidR="00DB3F08" w:rsidRPr="00EF56EB">
        <w:rPr>
          <w:rFonts w:ascii="Calibri" w:hAnsi="Calibri" w:cs="Calibri"/>
          <w:color w:val="000000"/>
        </w:rPr>
        <w:t xml:space="preserve"> new ads).</w:t>
      </w:r>
      <w:r w:rsidR="003233E9">
        <w:rPr>
          <w:rFonts w:ascii="Calibri" w:hAnsi="Calibri" w:cs="Calibri"/>
          <w:color w:val="000000"/>
        </w:rPr>
        <w:t xml:space="preserve">  Though down from last week, the weekly new ad total of 6,637 new ads for the week ending January 21</w:t>
      </w:r>
      <w:r w:rsidR="003233E9" w:rsidRPr="003233E9">
        <w:rPr>
          <w:rFonts w:ascii="Calibri" w:hAnsi="Calibri" w:cs="Calibri"/>
          <w:color w:val="000000"/>
          <w:vertAlign w:val="superscript"/>
        </w:rPr>
        <w:t>st</w:t>
      </w:r>
      <w:r w:rsidR="003001E4">
        <w:rPr>
          <w:rFonts w:ascii="Calibri" w:hAnsi="Calibri" w:cs="Calibri"/>
          <w:color w:val="000000"/>
        </w:rPr>
        <w:t xml:space="preserve"> </w:t>
      </w:r>
      <w:r w:rsidR="003233E9">
        <w:rPr>
          <w:rFonts w:ascii="Calibri" w:hAnsi="Calibri" w:cs="Calibri"/>
          <w:color w:val="000000"/>
        </w:rPr>
        <w:t>is 4% above the</w:t>
      </w:r>
      <w:r w:rsidR="00F34A0A">
        <w:rPr>
          <w:rFonts w:ascii="Calibri" w:hAnsi="Calibri" w:cs="Calibri"/>
          <w:color w:val="000000"/>
        </w:rPr>
        <w:t xml:space="preserve"> most recent</w:t>
      </w:r>
      <w:r w:rsidR="003233E9">
        <w:rPr>
          <w:rFonts w:ascii="Calibri" w:hAnsi="Calibri" w:cs="Calibri"/>
          <w:color w:val="000000"/>
        </w:rPr>
        <w:t xml:space="preserve"> four</w:t>
      </w:r>
      <w:r w:rsidR="00F34A0A">
        <w:rPr>
          <w:rFonts w:ascii="Calibri" w:hAnsi="Calibri" w:cs="Calibri"/>
          <w:color w:val="000000"/>
        </w:rPr>
        <w:t>-</w:t>
      </w:r>
      <w:r w:rsidR="003233E9">
        <w:rPr>
          <w:rFonts w:ascii="Calibri" w:hAnsi="Calibri" w:cs="Calibri"/>
          <w:color w:val="000000"/>
        </w:rPr>
        <w:t>week average of 6,385 new ads per week.</w:t>
      </w:r>
      <w:r w:rsidR="00DF2350">
        <w:rPr>
          <w:rFonts w:ascii="Calibri" w:hAnsi="Calibri" w:cs="Calibri"/>
          <w:color w:val="000000"/>
        </w:rPr>
        <w:br/>
      </w:r>
      <w:r w:rsidR="00DF2350">
        <w:rPr>
          <w:rFonts w:ascii="Calibri" w:hAnsi="Calibri" w:cs="Calibri"/>
          <w:color w:val="000000"/>
        </w:rPr>
        <w:br/>
      </w:r>
      <w:r w:rsidR="000F55B8">
        <w:rPr>
          <w:rFonts w:ascii="Calibri" w:hAnsi="Calibri" w:cs="Calibri"/>
          <w:noProof/>
          <w:color w:val="000000"/>
        </w:rPr>
        <w:drawing>
          <wp:inline distT="0" distB="0" distL="0" distR="0" wp14:anchorId="0DED1DDA" wp14:editId="7E37CE14">
            <wp:extent cx="6766781" cy="2452261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7304" cy="24778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D1ABF" w:rsidRPr="002F5BAA">
        <w:rPr>
          <w:rFonts w:ascii="Calibri" w:hAnsi="Calibri" w:cs="Calibri"/>
          <w:b/>
          <w:color w:val="000000"/>
        </w:rPr>
        <w:br/>
      </w:r>
      <w:r w:rsidR="007541BB" w:rsidRPr="002F5BAA">
        <w:rPr>
          <w:rFonts w:cstheme="minorHAnsi"/>
          <w:color w:val="000000"/>
          <w:shd w:val="clear" w:color="auto" w:fill="FFFFFF"/>
        </w:rPr>
        <w:br/>
      </w:r>
      <w:r w:rsidR="00543012" w:rsidRPr="000F55B8">
        <w:rPr>
          <w:rFonts w:ascii="Calibri" w:hAnsi="Calibri" w:cs="Calibri"/>
          <w:b/>
          <w:color w:val="000000"/>
        </w:rPr>
        <w:t>Industries</w:t>
      </w:r>
      <w:r w:rsidR="00543012" w:rsidRPr="000F55B8">
        <w:rPr>
          <w:rFonts w:ascii="Calibri" w:hAnsi="Calibri" w:cs="Calibri"/>
          <w:color w:val="000000"/>
        </w:rPr>
        <w:t xml:space="preserve"> with the </w:t>
      </w:r>
      <w:proofErr w:type="gramStart"/>
      <w:r w:rsidR="001A671B" w:rsidRPr="000F55B8">
        <w:rPr>
          <w:rFonts w:ascii="Calibri" w:hAnsi="Calibri" w:cs="Calibri"/>
          <w:color w:val="000000"/>
        </w:rPr>
        <w:t>most new</w:t>
      </w:r>
      <w:proofErr w:type="gramEnd"/>
      <w:r w:rsidR="00543012" w:rsidRPr="000F55B8">
        <w:rPr>
          <w:rFonts w:ascii="Calibri" w:hAnsi="Calibri" w:cs="Calibri"/>
          <w:color w:val="000000"/>
        </w:rPr>
        <w:t xml:space="preserve"> postings include</w:t>
      </w:r>
      <w:r w:rsidR="008A2ABE" w:rsidRPr="000F55B8">
        <w:rPr>
          <w:rFonts w:ascii="Calibri" w:hAnsi="Calibri" w:cs="Calibri"/>
          <w:color w:val="000000"/>
        </w:rPr>
        <w:t xml:space="preserve"> </w:t>
      </w:r>
      <w:r w:rsidR="003B28E9" w:rsidRPr="000F55B8">
        <w:rPr>
          <w:rFonts w:ascii="Calibri" w:hAnsi="Calibri" w:cs="Calibri"/>
          <w:color w:val="000000"/>
        </w:rPr>
        <w:t xml:space="preserve">Health Care </w:t>
      </w:r>
      <w:r w:rsidR="007F03AE" w:rsidRPr="000F55B8">
        <w:rPr>
          <w:rFonts w:ascii="Calibri" w:hAnsi="Calibri" w:cs="Calibri"/>
          <w:color w:val="000000"/>
        </w:rPr>
        <w:t>&amp;</w:t>
      </w:r>
      <w:r w:rsidR="003B28E9" w:rsidRPr="000F55B8">
        <w:rPr>
          <w:rFonts w:ascii="Calibri" w:hAnsi="Calibri" w:cs="Calibri"/>
          <w:color w:val="000000"/>
        </w:rPr>
        <w:t xml:space="preserve"> Social Assistance</w:t>
      </w:r>
      <w:r w:rsidR="00B602E5" w:rsidRPr="000F55B8">
        <w:rPr>
          <w:rFonts w:ascii="Calibri" w:hAnsi="Calibri" w:cs="Calibri"/>
          <w:color w:val="000000"/>
        </w:rPr>
        <w:t>,</w:t>
      </w:r>
      <w:r w:rsidR="00883197" w:rsidRPr="000F55B8">
        <w:rPr>
          <w:rFonts w:ascii="Calibri" w:hAnsi="Calibri" w:cs="Calibri"/>
          <w:color w:val="000000"/>
        </w:rPr>
        <w:t xml:space="preserve"> </w:t>
      </w:r>
      <w:r w:rsidR="007B188F" w:rsidRPr="000F55B8">
        <w:rPr>
          <w:rFonts w:ascii="Calibri" w:hAnsi="Calibri" w:cs="Calibri"/>
          <w:color w:val="000000"/>
        </w:rPr>
        <w:t>Manufacturing</w:t>
      </w:r>
      <w:r w:rsidR="000F55B8" w:rsidRPr="000F55B8">
        <w:rPr>
          <w:rFonts w:ascii="Calibri" w:hAnsi="Calibri" w:cs="Calibri"/>
          <w:color w:val="000000"/>
        </w:rPr>
        <w:t>, and Finance &amp; Insurance.</w:t>
      </w:r>
    </w:p>
    <w:p w14:paraId="1D3BE8BE" w14:textId="44AD157D" w:rsidR="00FC797A" w:rsidRPr="000F55B8" w:rsidRDefault="00646B1D" w:rsidP="00402BA5">
      <w:pPr>
        <w:rPr>
          <w:rFonts w:ascii="Calibri" w:hAnsi="Calibri" w:cs="Calibri"/>
          <w:color w:val="000000"/>
          <w:shd w:val="clear" w:color="auto" w:fill="FFFFFF"/>
        </w:rPr>
      </w:pPr>
      <w:r w:rsidRPr="000F55B8">
        <w:rPr>
          <w:rFonts w:ascii="Calibri" w:hAnsi="Calibri" w:cs="Calibri"/>
          <w:b/>
          <w:color w:val="000000"/>
          <w:shd w:val="clear" w:color="auto" w:fill="FFFFFF"/>
        </w:rPr>
        <w:t>Occ</w:t>
      </w:r>
      <w:r w:rsidR="00DB1461" w:rsidRPr="000F55B8">
        <w:rPr>
          <w:rFonts w:ascii="Calibri" w:hAnsi="Calibri" w:cs="Calibri"/>
          <w:b/>
          <w:color w:val="000000"/>
          <w:shd w:val="clear" w:color="auto" w:fill="FFFFFF"/>
        </w:rPr>
        <w:t xml:space="preserve">upations </w:t>
      </w:r>
      <w:r w:rsidR="00DB1461" w:rsidRPr="000F55B8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="00DB1461" w:rsidRPr="000F55B8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="00DB1461" w:rsidRPr="000F55B8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010F6B" w:rsidRPr="000F55B8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E35E50" w:rsidRPr="000F55B8">
        <w:rPr>
          <w:rFonts w:ascii="Calibri" w:hAnsi="Calibri" w:cs="Calibri"/>
          <w:color w:val="000000"/>
          <w:shd w:val="clear" w:color="auto" w:fill="FFFFFF"/>
        </w:rPr>
        <w:t>R</w:t>
      </w:r>
      <w:r w:rsidR="00BD45D3" w:rsidRPr="000F55B8">
        <w:rPr>
          <w:rFonts w:ascii="Calibri" w:hAnsi="Calibri" w:cs="Calibri"/>
          <w:color w:val="000000"/>
          <w:shd w:val="clear" w:color="auto" w:fill="FFFFFF"/>
        </w:rPr>
        <w:t>egistered Nurses,</w:t>
      </w:r>
      <w:r w:rsidR="00E35E50" w:rsidRPr="000F55B8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810A92" w:rsidRPr="000F55B8">
        <w:rPr>
          <w:rFonts w:ascii="Calibri" w:hAnsi="Calibri" w:cs="Calibri"/>
          <w:color w:val="000000"/>
          <w:shd w:val="clear" w:color="auto" w:fill="FFFFFF"/>
        </w:rPr>
        <w:t xml:space="preserve">Retail Salespersons, and </w:t>
      </w:r>
      <w:r w:rsidR="000F55B8" w:rsidRPr="000F55B8">
        <w:rPr>
          <w:rFonts w:ascii="Calibri" w:hAnsi="Calibri" w:cs="Calibri"/>
          <w:color w:val="000000"/>
          <w:shd w:val="clear" w:color="auto" w:fill="FFFFFF"/>
        </w:rPr>
        <w:t>Wholesale &amp; Manufacturing Sales Representatives.</w:t>
      </w:r>
    </w:p>
    <w:p w14:paraId="19B71A4E" w14:textId="06D801E8" w:rsidR="006D1ABF" w:rsidRPr="002F5BAA" w:rsidRDefault="00DB1461" w:rsidP="00C22245">
      <w:pPr>
        <w:rPr>
          <w:rFonts w:ascii="Calibri" w:hAnsi="Calibri" w:cs="Calibri"/>
          <w:color w:val="000000"/>
          <w:shd w:val="clear" w:color="auto" w:fill="FFFFFF"/>
        </w:rPr>
      </w:pPr>
      <w:r w:rsidRPr="000F55B8">
        <w:rPr>
          <w:rFonts w:ascii="Calibri" w:hAnsi="Calibri" w:cs="Calibri"/>
          <w:b/>
          <w:color w:val="000000"/>
          <w:shd w:val="clear" w:color="auto" w:fill="FFFFFF"/>
        </w:rPr>
        <w:t xml:space="preserve">Employers </w:t>
      </w:r>
      <w:r w:rsidRPr="000F55B8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Pr="000F55B8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Pr="000F55B8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883197" w:rsidRPr="000F55B8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7B188F" w:rsidRPr="000F55B8">
        <w:rPr>
          <w:rFonts w:ascii="Calibri" w:hAnsi="Calibri" w:cs="Calibri"/>
          <w:color w:val="000000"/>
          <w:shd w:val="clear" w:color="auto" w:fill="FFFFFF"/>
        </w:rPr>
        <w:t>Child Guidance Center of Southern Connecticut</w:t>
      </w:r>
      <w:r w:rsidR="000F55B8" w:rsidRPr="000F55B8">
        <w:rPr>
          <w:rFonts w:ascii="Calibri" w:hAnsi="Calibri" w:cs="Calibri"/>
          <w:color w:val="000000"/>
          <w:shd w:val="clear" w:color="auto" w:fill="FFFFFF"/>
        </w:rPr>
        <w:t>, Trinity Health, and Hartford Healthcare.</w:t>
      </w:r>
    </w:p>
    <w:p w14:paraId="28AF5DE5" w14:textId="6AB1E8F0" w:rsidR="00700EE9" w:rsidRPr="002F5BAA" w:rsidRDefault="00700EE9" w:rsidP="00C22245">
      <w:pPr>
        <w:rPr>
          <w:rFonts w:ascii="Calibri" w:hAnsi="Calibri" w:cs="Calibri"/>
          <w:color w:val="000000"/>
          <w:shd w:val="clear" w:color="auto" w:fill="FFFFFF"/>
        </w:rPr>
      </w:pPr>
    </w:p>
    <w:p w14:paraId="46423BB8" w14:textId="73312771" w:rsidR="00700EE9" w:rsidRDefault="00700EE9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FC30AD1" w14:textId="77777777" w:rsidR="00B5008B" w:rsidRPr="002F5BAA" w:rsidRDefault="00B5008B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EAA4F6D" w14:textId="77777777" w:rsidR="00AD3276" w:rsidRPr="002F5BAA" w:rsidRDefault="00AD3276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17729AA4" w14:textId="1EFF7048" w:rsidR="00034327" w:rsidRPr="000F55B8" w:rsidRDefault="00180E58" w:rsidP="00C22245">
      <w:pPr>
        <w:rPr>
          <w:rFonts w:eastAsia="Times New Roman" w:cstheme="minorHAnsi"/>
          <w:b/>
          <w:sz w:val="28"/>
          <w:szCs w:val="28"/>
        </w:rPr>
      </w:pPr>
      <w:r w:rsidRPr="00FB7616"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  <w:t xml:space="preserve">The </w:t>
      </w:r>
      <w:r w:rsidRPr="00883197">
        <w:rPr>
          <w:rFonts w:ascii="Calibri" w:hAnsi="Calibri" w:cs="Calibri"/>
          <w:b/>
          <w:sz w:val="28"/>
          <w:szCs w:val="28"/>
          <w:shd w:val="clear" w:color="auto" w:fill="FFFFFF"/>
        </w:rPr>
        <w:t>t</w:t>
      </w:r>
      <w:r w:rsidRPr="00883197">
        <w:rPr>
          <w:rFonts w:eastAsia="Times New Roman" w:cstheme="minorHAnsi"/>
          <w:b/>
          <w:sz w:val="28"/>
          <w:szCs w:val="28"/>
        </w:rPr>
        <w:t xml:space="preserve">hree </w:t>
      </w:r>
      <w:r w:rsidRPr="00360EFE">
        <w:rPr>
          <w:rFonts w:eastAsia="Times New Roman" w:cstheme="minorHAnsi"/>
          <w:b/>
          <w:sz w:val="28"/>
          <w:szCs w:val="28"/>
        </w:rPr>
        <w:t xml:space="preserve">industries with </w:t>
      </w:r>
      <w:r w:rsidRPr="000F55B8">
        <w:rPr>
          <w:rFonts w:eastAsia="Times New Roman" w:cstheme="minorHAnsi"/>
          <w:b/>
          <w:sz w:val="28"/>
          <w:szCs w:val="28"/>
        </w:rPr>
        <w:t>th</w:t>
      </w:r>
      <w:r w:rsidR="00C87CCB" w:rsidRPr="000F55B8">
        <w:rPr>
          <w:rFonts w:eastAsia="Times New Roman" w:cstheme="minorHAnsi"/>
          <w:b/>
          <w:sz w:val="28"/>
          <w:szCs w:val="28"/>
        </w:rPr>
        <w:t xml:space="preserve">e </w:t>
      </w:r>
      <w:proofErr w:type="gramStart"/>
      <w:r w:rsidR="00C87CCB" w:rsidRPr="000F55B8">
        <w:rPr>
          <w:rFonts w:eastAsia="Times New Roman" w:cstheme="minorHAnsi"/>
          <w:b/>
          <w:sz w:val="28"/>
          <w:szCs w:val="28"/>
        </w:rPr>
        <w:t>most new</w:t>
      </w:r>
      <w:proofErr w:type="gramEnd"/>
      <w:r w:rsidR="00C87CCB" w:rsidRPr="000F55B8">
        <w:rPr>
          <w:rFonts w:eastAsia="Times New Roman" w:cstheme="minorHAnsi"/>
          <w:b/>
          <w:sz w:val="28"/>
          <w:szCs w:val="28"/>
        </w:rPr>
        <w:t xml:space="preserve"> job posting</w:t>
      </w:r>
      <w:r w:rsidRPr="000F55B8">
        <w:rPr>
          <w:rFonts w:eastAsia="Times New Roman" w:cstheme="minorHAnsi"/>
          <w:b/>
          <w:sz w:val="28"/>
          <w:szCs w:val="28"/>
        </w:rPr>
        <w:t xml:space="preserve">s </w:t>
      </w:r>
      <w:r w:rsidR="007910F0" w:rsidRPr="000F55B8">
        <w:rPr>
          <w:rFonts w:eastAsia="Times New Roman" w:cstheme="minorHAnsi"/>
          <w:b/>
          <w:sz w:val="28"/>
          <w:szCs w:val="28"/>
        </w:rPr>
        <w:t>were</w:t>
      </w:r>
      <w:r w:rsidR="000254F0" w:rsidRPr="000F55B8">
        <w:rPr>
          <w:rFonts w:eastAsia="Times New Roman" w:cstheme="minorHAnsi"/>
          <w:b/>
          <w:sz w:val="28"/>
          <w:szCs w:val="28"/>
        </w:rPr>
        <w:t>:</w:t>
      </w:r>
    </w:p>
    <w:p w14:paraId="10D8CF65" w14:textId="440E7446" w:rsidR="00C408BA" w:rsidRPr="000F55B8" w:rsidRDefault="002F3839" w:rsidP="00DE6218">
      <w:pPr>
        <w:pStyle w:val="ListParagraph"/>
        <w:numPr>
          <w:ilvl w:val="0"/>
          <w:numId w:val="1"/>
        </w:numPr>
        <w:tabs>
          <w:tab w:val="left" w:pos="4050"/>
        </w:tabs>
        <w:rPr>
          <w:rFonts w:eastAsia="Times New Roman" w:cstheme="minorHAnsi"/>
        </w:rPr>
      </w:pPr>
      <w:r w:rsidRPr="000F55B8">
        <w:rPr>
          <w:rFonts w:ascii="Calibri" w:hAnsi="Calibri" w:cs="Calibri"/>
          <w:b/>
          <w:bCs/>
          <w:shd w:val="clear" w:color="auto" w:fill="FFFFFF"/>
        </w:rPr>
        <w:t>Health Care &amp; Social Assistance</w:t>
      </w:r>
      <w:r w:rsidRPr="000F55B8">
        <w:rPr>
          <w:rFonts w:ascii="Calibri" w:hAnsi="Calibri" w:cs="Calibri"/>
          <w:shd w:val="clear" w:color="auto" w:fill="FFFFFF"/>
        </w:rPr>
        <w:t xml:space="preserve"> </w:t>
      </w:r>
      <w:r w:rsidR="00034327" w:rsidRPr="000F55B8">
        <w:rPr>
          <w:rFonts w:ascii="Calibri" w:hAnsi="Calibri" w:cs="Calibri"/>
          <w:shd w:val="clear" w:color="auto" w:fill="FFFFFF"/>
        </w:rPr>
        <w:t>(</w:t>
      </w:r>
      <w:r w:rsidR="005E1332" w:rsidRPr="000F55B8">
        <w:rPr>
          <w:rFonts w:ascii="Calibri" w:hAnsi="Calibri" w:cs="Calibri"/>
          <w:shd w:val="clear" w:color="auto" w:fill="FFFFFF"/>
        </w:rPr>
        <w:t>1,609</w:t>
      </w:r>
      <w:r w:rsidR="007B5E58" w:rsidRPr="000F55B8">
        <w:rPr>
          <w:rFonts w:ascii="Calibri" w:hAnsi="Calibri" w:cs="Calibri"/>
          <w:shd w:val="clear" w:color="auto" w:fill="FFFFFF"/>
        </w:rPr>
        <w:t xml:space="preserve"> </w:t>
      </w:r>
      <w:r w:rsidR="00034327" w:rsidRPr="000F55B8">
        <w:rPr>
          <w:rFonts w:ascii="Calibri" w:hAnsi="Calibri" w:cs="Calibri"/>
          <w:shd w:val="clear" w:color="auto" w:fill="FFFFFF"/>
        </w:rPr>
        <w:t>new postings,</w:t>
      </w:r>
      <w:r w:rsidR="002B3A76" w:rsidRPr="000F55B8">
        <w:rPr>
          <w:rFonts w:ascii="Calibri" w:hAnsi="Calibri" w:cs="Calibri"/>
          <w:shd w:val="clear" w:color="auto" w:fill="FFFFFF"/>
        </w:rPr>
        <w:t xml:space="preserve"> </w:t>
      </w:r>
      <w:r w:rsidR="005E1332" w:rsidRPr="000F55B8">
        <w:rPr>
          <w:rFonts w:ascii="Calibri" w:hAnsi="Calibri" w:cs="Calibri"/>
          <w:shd w:val="clear" w:color="auto" w:fill="FFFFFF"/>
        </w:rPr>
        <w:t>-30</w:t>
      </w:r>
      <w:r w:rsidR="00693BEE" w:rsidRPr="000F55B8">
        <w:rPr>
          <w:rFonts w:ascii="Calibri" w:hAnsi="Calibri" w:cs="Calibri"/>
          <w:shd w:val="clear" w:color="auto" w:fill="FFFFFF"/>
        </w:rPr>
        <w:t>%</w:t>
      </w:r>
      <w:r w:rsidR="00C916D4" w:rsidRPr="000F55B8">
        <w:rPr>
          <w:rFonts w:ascii="Calibri" w:hAnsi="Calibri" w:cs="Calibri"/>
          <w:shd w:val="clear" w:color="auto" w:fill="FFFFFF"/>
        </w:rPr>
        <w:t xml:space="preserve"> </w:t>
      </w:r>
      <w:r w:rsidR="00034327" w:rsidRPr="000F55B8">
        <w:rPr>
          <w:rFonts w:ascii="Calibri" w:hAnsi="Calibri" w:cs="Calibri"/>
          <w:shd w:val="clear" w:color="auto" w:fill="FFFFFF"/>
        </w:rPr>
        <w:t>over the week)</w:t>
      </w:r>
    </w:p>
    <w:p w14:paraId="75174BED" w14:textId="6307246F" w:rsidR="00C408BA" w:rsidRPr="000F55B8" w:rsidRDefault="005E1332" w:rsidP="00C408BA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0F55B8">
        <w:rPr>
          <w:rFonts w:eastAsia="Times New Roman" w:cstheme="minorHAnsi"/>
          <w:b/>
          <w:bCs/>
        </w:rPr>
        <w:t>Manufacturing</w:t>
      </w:r>
      <w:r w:rsidR="00360EFE" w:rsidRPr="000F55B8">
        <w:rPr>
          <w:rFonts w:eastAsia="Times New Roman" w:cstheme="minorHAnsi"/>
          <w:b/>
          <w:bCs/>
        </w:rPr>
        <w:t xml:space="preserve"> </w:t>
      </w:r>
      <w:r w:rsidR="00360EFE" w:rsidRPr="000F55B8">
        <w:rPr>
          <w:rFonts w:eastAsia="Times New Roman" w:cstheme="minorHAnsi"/>
        </w:rPr>
        <w:t>(</w:t>
      </w:r>
      <w:r w:rsidRPr="000F55B8">
        <w:rPr>
          <w:rFonts w:eastAsia="Times New Roman" w:cstheme="minorHAnsi"/>
        </w:rPr>
        <w:t>561</w:t>
      </w:r>
      <w:r w:rsidR="00C2493C" w:rsidRPr="000F55B8">
        <w:rPr>
          <w:rFonts w:eastAsia="Times New Roman" w:cstheme="minorHAnsi"/>
        </w:rPr>
        <w:t xml:space="preserve"> </w:t>
      </w:r>
      <w:r w:rsidR="00C408BA" w:rsidRPr="000F55B8">
        <w:rPr>
          <w:rFonts w:eastAsia="Times New Roman" w:cstheme="minorHAnsi"/>
        </w:rPr>
        <w:t xml:space="preserve">new postings, </w:t>
      </w:r>
      <w:r w:rsidRPr="000F55B8">
        <w:rPr>
          <w:rFonts w:eastAsia="Times New Roman" w:cstheme="minorHAnsi"/>
        </w:rPr>
        <w:t>-29</w:t>
      </w:r>
      <w:r w:rsidR="00693BEE" w:rsidRPr="000F55B8">
        <w:rPr>
          <w:rFonts w:eastAsia="Times New Roman" w:cstheme="minorHAnsi"/>
        </w:rPr>
        <w:t>%</w:t>
      </w:r>
      <w:r w:rsidR="00C408BA" w:rsidRPr="000F55B8">
        <w:rPr>
          <w:rFonts w:eastAsia="Times New Roman" w:cstheme="minorHAnsi"/>
        </w:rPr>
        <w:t xml:space="preserve"> over the week)</w:t>
      </w:r>
    </w:p>
    <w:p w14:paraId="3D4EC522" w14:textId="50446DA2" w:rsidR="000B59B3" w:rsidRPr="00360EFE" w:rsidRDefault="005E1332" w:rsidP="003126AF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0F55B8">
        <w:rPr>
          <w:rFonts w:eastAsia="Times New Roman" w:cstheme="minorHAnsi"/>
          <w:b/>
          <w:bCs/>
        </w:rPr>
        <w:t xml:space="preserve">Finance &amp; Insurance </w:t>
      </w:r>
      <w:r w:rsidR="00E74313" w:rsidRPr="000F55B8">
        <w:rPr>
          <w:rFonts w:ascii="Calibri" w:hAnsi="Calibri" w:cs="Calibri"/>
          <w:shd w:val="clear" w:color="auto" w:fill="FFFFFF"/>
        </w:rPr>
        <w:t>(</w:t>
      </w:r>
      <w:r w:rsidR="000F55B8" w:rsidRPr="000F55B8">
        <w:rPr>
          <w:rFonts w:ascii="Calibri" w:hAnsi="Calibri" w:cs="Calibri"/>
          <w:shd w:val="clear" w:color="auto" w:fill="FFFFFF"/>
        </w:rPr>
        <w:t>560</w:t>
      </w:r>
      <w:r w:rsidR="004C5054" w:rsidRPr="000F55B8">
        <w:rPr>
          <w:rFonts w:ascii="Calibri" w:hAnsi="Calibri" w:cs="Calibri"/>
          <w:shd w:val="clear" w:color="auto" w:fill="FFFFFF"/>
        </w:rPr>
        <w:t xml:space="preserve"> </w:t>
      </w:r>
      <w:r w:rsidR="00296EAC" w:rsidRPr="000F55B8">
        <w:rPr>
          <w:rFonts w:ascii="Calibri" w:hAnsi="Calibri" w:cs="Calibri"/>
          <w:shd w:val="clear" w:color="auto" w:fill="FFFFFF"/>
        </w:rPr>
        <w:t>new postings,</w:t>
      </w:r>
      <w:r w:rsidR="00F77FFA" w:rsidRPr="000F55B8">
        <w:rPr>
          <w:rFonts w:ascii="Calibri" w:hAnsi="Calibri" w:cs="Calibri"/>
          <w:shd w:val="clear" w:color="auto" w:fill="FFFFFF"/>
        </w:rPr>
        <w:t xml:space="preserve"> </w:t>
      </w:r>
      <w:r w:rsidR="000F55B8" w:rsidRPr="000F55B8">
        <w:rPr>
          <w:rFonts w:ascii="Calibri" w:hAnsi="Calibri" w:cs="Calibri"/>
          <w:shd w:val="clear" w:color="auto" w:fill="FFFFFF"/>
        </w:rPr>
        <w:t>-17</w:t>
      </w:r>
      <w:r w:rsidR="00F27003" w:rsidRPr="000F55B8">
        <w:rPr>
          <w:rFonts w:ascii="Calibri" w:hAnsi="Calibri" w:cs="Calibri"/>
          <w:shd w:val="clear" w:color="auto" w:fill="FFFFFF"/>
        </w:rPr>
        <w:t xml:space="preserve">% </w:t>
      </w:r>
      <w:r w:rsidR="00296EAC" w:rsidRPr="000F55B8">
        <w:rPr>
          <w:rFonts w:ascii="Calibri" w:hAnsi="Calibri" w:cs="Calibri"/>
          <w:shd w:val="clear" w:color="auto" w:fill="FFFFFF"/>
        </w:rPr>
        <w:t>over the week</w:t>
      </w:r>
      <w:r w:rsidR="00296EAC" w:rsidRPr="00360EFE">
        <w:rPr>
          <w:rFonts w:ascii="Calibri" w:hAnsi="Calibri" w:cs="Calibri"/>
          <w:shd w:val="clear" w:color="auto" w:fill="FFFFFF"/>
        </w:rPr>
        <w:t>)</w:t>
      </w:r>
    </w:p>
    <w:p w14:paraId="421D6685" w14:textId="04C81522" w:rsidR="004C7B90" w:rsidRDefault="002C780F" w:rsidP="002F5BAA">
      <w:r w:rsidRPr="002F5BAA">
        <w:t xml:space="preserve"> </w:t>
      </w:r>
      <w:r w:rsidR="009A039A" w:rsidRPr="002F5BAA">
        <w:t xml:space="preserve"> </w:t>
      </w:r>
      <w:r w:rsidR="007B084C" w:rsidRPr="002F5BAA">
        <w:t xml:space="preserve"> </w:t>
      </w:r>
      <w:r w:rsidR="0032575C" w:rsidRPr="002F5BAA">
        <w:t xml:space="preserve">  </w:t>
      </w:r>
      <w:r w:rsidR="005543F2" w:rsidRPr="002F5BAA">
        <w:t xml:space="preserve"> </w:t>
      </w:r>
      <w:r w:rsidR="00151399" w:rsidRPr="002F5BAA">
        <w:t xml:space="preserve"> </w:t>
      </w:r>
      <w:r w:rsidR="00890E19" w:rsidRPr="00890E19">
        <w:t xml:space="preserve"> </w:t>
      </w:r>
      <w:r w:rsidR="00974772" w:rsidRPr="00974772">
        <w:rPr>
          <w:noProof/>
        </w:rPr>
        <w:drawing>
          <wp:inline distT="0" distB="0" distL="0" distR="0" wp14:anchorId="10B5C295" wp14:editId="380E5ACA">
            <wp:extent cx="6847840" cy="3949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394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90E19" w:rsidRPr="00890E19">
        <w:t xml:space="preserve"> </w:t>
      </w:r>
      <w:r w:rsidR="009972FB" w:rsidRPr="009972FB">
        <w:t xml:space="preserve">  </w:t>
      </w:r>
      <w:r w:rsidR="00531567" w:rsidRPr="00984F52">
        <w:br/>
      </w:r>
      <w:r w:rsidR="0034142E" w:rsidRPr="00984F52">
        <w:t xml:space="preserve"> </w:t>
      </w:r>
      <w:r w:rsidR="0034142E" w:rsidRPr="00984F52">
        <w:tab/>
      </w:r>
      <w:r w:rsidR="002F5BAA" w:rsidRPr="002F664D">
        <w:t xml:space="preserve">During the </w:t>
      </w:r>
      <w:r w:rsidR="002F5BAA" w:rsidRPr="007B188F">
        <w:t xml:space="preserve">week </w:t>
      </w:r>
      <w:r w:rsidR="002F5BAA" w:rsidRPr="001A671B">
        <w:t xml:space="preserve">ending </w:t>
      </w:r>
      <w:r w:rsidR="002F664D" w:rsidRPr="001A671B">
        <w:t xml:space="preserve">January </w:t>
      </w:r>
      <w:r w:rsidR="00974772">
        <w:t>21</w:t>
      </w:r>
      <w:r w:rsidR="00974772" w:rsidRPr="00974772">
        <w:rPr>
          <w:vertAlign w:val="superscript"/>
        </w:rPr>
        <w:t>st</w:t>
      </w:r>
      <w:r w:rsidR="002F664D" w:rsidRPr="001A671B">
        <w:t>, 2023</w:t>
      </w:r>
      <w:r w:rsidR="002F5BAA" w:rsidRPr="001A671B">
        <w:t xml:space="preserve">, </w:t>
      </w:r>
      <w:proofErr w:type="gramStart"/>
      <w:r w:rsidR="00205DBD">
        <w:t>T</w:t>
      </w:r>
      <w:r w:rsidR="00205DBD" w:rsidRPr="00205DBD">
        <w:t>he</w:t>
      </w:r>
      <w:proofErr w:type="gramEnd"/>
      <w:r w:rsidR="00205DBD" w:rsidRPr="00205DBD">
        <w:t xml:space="preserve"> 2,491 total decline is the </w:t>
      </w:r>
      <w:r w:rsidR="00205DBD">
        <w:t xml:space="preserve">net </w:t>
      </w:r>
      <w:r w:rsidR="00205DBD" w:rsidRPr="00205DBD">
        <w:t>result of a combined 2,671 decrease among 18 industries and a combined 180 ad increase among three industries.</w:t>
      </w:r>
      <w:r w:rsidR="00FD2333">
        <w:t xml:space="preserve">  The industries that de</w:t>
      </w:r>
      <w:r w:rsidR="00F34A0A">
        <w:t>c</w:t>
      </w:r>
      <w:r w:rsidR="00FD2333">
        <w:t xml:space="preserve">lined over the week fell by between 11% and 64% while the three increasing industries grew by between 15% and 50%.  </w:t>
      </w:r>
      <w:r w:rsidR="00770051">
        <w:t xml:space="preserve">Health Care &amp; Social </w:t>
      </w:r>
      <w:r w:rsidR="00EB5F44">
        <w:t>Assistance</w:t>
      </w:r>
      <w:r w:rsidR="00770051">
        <w:t xml:space="preserve"> had the largest </w:t>
      </w:r>
      <w:r w:rsidR="00FD2333">
        <w:t>de</w:t>
      </w:r>
      <w:r w:rsidR="00770051">
        <w:t xml:space="preserve">crease, down 691 new ads and </w:t>
      </w:r>
      <w:r w:rsidR="00205DBD" w:rsidRPr="00205DBD">
        <w:t>Educa</w:t>
      </w:r>
      <w:r w:rsidR="00F34A0A">
        <w:t>ti</w:t>
      </w:r>
      <w:r w:rsidR="00205DBD" w:rsidRPr="00205DBD">
        <w:t>onal Services had the largest increase, up 167 new ads.</w:t>
      </w:r>
      <w:r w:rsidR="00FD2333">
        <w:t xml:space="preserve">  The largest employer decrease within Hea</w:t>
      </w:r>
      <w:r w:rsidR="00F34A0A">
        <w:t>l</w:t>
      </w:r>
      <w:r w:rsidR="00FD2333">
        <w:t>th Care &amp; Social Assistance occurred at Yale-New Haven Health System (-207 new ads) and the largest employer increase within Educational Services occurred at Stamford Public Schools (+57 new ads).</w:t>
      </w:r>
      <w:r w:rsidR="00FD2333">
        <w:br/>
      </w:r>
      <w:r w:rsidR="00FD2333">
        <w:br/>
      </w:r>
      <w:r w:rsidR="002F5BAA">
        <w:t xml:space="preserve"> For more information on total job ads by industry for Connecticut and its labor market areas, see the monthly report available here: </w:t>
      </w:r>
      <w:hyperlink r:id="rId11" w:history="1">
        <w:r w:rsidR="002F5BAA" w:rsidRPr="009014A6">
          <w:rPr>
            <w:rStyle w:val="Hyperlink"/>
          </w:rPr>
          <w:t>https://www1.ctdol.state.ct.us/lmi/hwol.asp</w:t>
        </w:r>
      </w:hyperlink>
    </w:p>
    <w:p w14:paraId="7F23E83A" w14:textId="77777777" w:rsidR="002F5BAA" w:rsidRPr="00EB1030" w:rsidRDefault="002F5BAA" w:rsidP="002F5BAA">
      <w:pPr>
        <w:rPr>
          <w:rStyle w:val="Hyperlink"/>
          <w:highlight w:val="yellow"/>
        </w:rPr>
      </w:pPr>
    </w:p>
    <w:p w14:paraId="3B7B1779" w14:textId="1AA1CEA1" w:rsidR="001A4AB0" w:rsidRPr="00B50642" w:rsidRDefault="00543012" w:rsidP="00D9667B">
      <w:pPr>
        <w:jc w:val="center"/>
        <w:rPr>
          <w:rFonts w:ascii="Calibri" w:hAnsi="Calibri" w:cs="Calibri"/>
          <w:b/>
          <w:color w:val="000000"/>
          <w:shd w:val="clear" w:color="auto" w:fill="FFFFFF"/>
        </w:rPr>
      </w:pPr>
      <w:r w:rsidRPr="00B846C3">
        <w:rPr>
          <w:rFonts w:eastAsia="Times New Roman" w:cstheme="minorHAnsi"/>
          <w:b/>
          <w:bCs/>
          <w:sz w:val="40"/>
          <w:szCs w:val="40"/>
        </w:rPr>
        <w:lastRenderedPageBreak/>
        <w:t>New Job Postings by Occupation</w:t>
      </w:r>
      <w:r w:rsidR="0015091D" w:rsidRPr="00B846C3">
        <w:rPr>
          <w:noProof/>
        </w:rPr>
        <w:t xml:space="preserve"> </w:t>
      </w:r>
      <w:r w:rsidR="00EB5937" w:rsidRPr="00B846C3">
        <w:t xml:space="preserve"> </w:t>
      </w:r>
      <w:r w:rsidR="00580D9D" w:rsidRPr="00580D9D">
        <w:rPr>
          <w:noProof/>
        </w:rPr>
        <w:drawing>
          <wp:inline distT="0" distB="0" distL="0" distR="0" wp14:anchorId="7166A6E6" wp14:editId="236CA926">
            <wp:extent cx="6847840" cy="487299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487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1399" w:rsidRPr="00B50642">
        <w:t xml:space="preserve">  </w:t>
      </w:r>
      <w:r w:rsidR="00D9667B" w:rsidRPr="00B50642">
        <w:t xml:space="preserve"> </w:t>
      </w:r>
      <w:r w:rsidR="00B7436A" w:rsidRPr="00B50642">
        <w:t xml:space="preserve"> </w:t>
      </w:r>
    </w:p>
    <w:p w14:paraId="3B30546F" w14:textId="77777777" w:rsidR="00C25C1D" w:rsidRPr="00B50642" w:rsidRDefault="00C25C1D" w:rsidP="009B143E">
      <w:pPr>
        <w:rPr>
          <w:rFonts w:ascii="Calibri" w:hAnsi="Calibri" w:cs="Calibri"/>
          <w:b/>
          <w:color w:val="000000"/>
          <w:shd w:val="clear" w:color="auto" w:fill="FFFFFF"/>
        </w:rPr>
      </w:pPr>
    </w:p>
    <w:p w14:paraId="0996E842" w14:textId="2539F31D" w:rsidR="00160754" w:rsidRPr="005E1332" w:rsidRDefault="00016720" w:rsidP="009B143E">
      <w:pPr>
        <w:rPr>
          <w:rFonts w:ascii="Calibri" w:hAnsi="Calibri" w:cs="Calibri"/>
          <w:b/>
          <w:color w:val="000000"/>
          <w:shd w:val="clear" w:color="auto" w:fill="FFFFFF"/>
        </w:rPr>
      </w:pPr>
      <w:r w:rsidRPr="008A2ABE">
        <w:rPr>
          <w:rFonts w:ascii="Calibri" w:hAnsi="Calibri" w:cs="Calibri"/>
          <w:b/>
          <w:color w:val="000000"/>
          <w:shd w:val="clear" w:color="auto" w:fill="FFFFFF"/>
        </w:rPr>
        <w:t xml:space="preserve">The </w:t>
      </w:r>
      <w:r w:rsidRPr="005E1332">
        <w:rPr>
          <w:rFonts w:ascii="Calibri" w:hAnsi="Calibri" w:cs="Calibri"/>
          <w:b/>
          <w:color w:val="000000"/>
          <w:shd w:val="clear" w:color="auto" w:fill="FFFFFF"/>
        </w:rPr>
        <w:t xml:space="preserve">occupations with the </w:t>
      </w:r>
      <w:proofErr w:type="gramStart"/>
      <w:r w:rsidRPr="005E1332">
        <w:rPr>
          <w:rFonts w:ascii="Calibri" w:hAnsi="Calibri" w:cs="Calibri"/>
          <w:b/>
          <w:color w:val="000000"/>
          <w:shd w:val="clear" w:color="auto" w:fill="FFFFFF"/>
        </w:rPr>
        <w:t>most new</w:t>
      </w:r>
      <w:proofErr w:type="gramEnd"/>
      <w:r w:rsidRPr="005E1332">
        <w:rPr>
          <w:rFonts w:ascii="Calibri" w:hAnsi="Calibri" w:cs="Calibri"/>
          <w:b/>
          <w:color w:val="000000"/>
          <w:shd w:val="clear" w:color="auto" w:fill="FFFFFF"/>
        </w:rPr>
        <w:t xml:space="preserve"> postings were:</w:t>
      </w:r>
    </w:p>
    <w:p w14:paraId="44BE1E6E" w14:textId="78246F5C" w:rsidR="000A446E" w:rsidRPr="005E1332" w:rsidRDefault="001961DA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5E1332">
        <w:rPr>
          <w:rFonts w:eastAsia="Times New Roman" w:cstheme="minorHAnsi"/>
        </w:rPr>
        <w:t>Registered Nurses</w:t>
      </w:r>
      <w:r w:rsidR="000A446E" w:rsidRPr="005E1332">
        <w:rPr>
          <w:rFonts w:eastAsia="Times New Roman" w:cstheme="minorHAnsi"/>
        </w:rPr>
        <w:t xml:space="preserve"> (</w:t>
      </w:r>
      <w:r w:rsidR="00580D9D" w:rsidRPr="005E1332">
        <w:rPr>
          <w:rFonts w:eastAsia="Times New Roman" w:cstheme="minorHAnsi"/>
        </w:rPr>
        <w:t>42</w:t>
      </w:r>
      <w:r w:rsidR="00D30099" w:rsidRPr="005E1332">
        <w:rPr>
          <w:rFonts w:eastAsia="Times New Roman" w:cstheme="minorHAnsi"/>
        </w:rPr>
        <w:t>0</w:t>
      </w:r>
      <w:r w:rsidR="000A446E" w:rsidRPr="005E1332">
        <w:rPr>
          <w:rFonts w:eastAsia="Times New Roman" w:cstheme="minorHAnsi"/>
        </w:rPr>
        <w:t xml:space="preserve"> new postings, </w:t>
      </w:r>
      <w:r w:rsidR="00580D9D" w:rsidRPr="005E1332">
        <w:rPr>
          <w:rFonts w:eastAsia="Times New Roman" w:cstheme="minorHAnsi"/>
        </w:rPr>
        <w:t>-24</w:t>
      </w:r>
      <w:r w:rsidR="000A446E" w:rsidRPr="005E1332">
        <w:rPr>
          <w:rFonts w:eastAsia="Times New Roman" w:cstheme="minorHAnsi"/>
        </w:rPr>
        <w:t>% over the week)</w:t>
      </w:r>
    </w:p>
    <w:p w14:paraId="46D73D41" w14:textId="3DF4650F" w:rsidR="00B5008B" w:rsidRPr="005E1332" w:rsidRDefault="00B5008B" w:rsidP="00B5008B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5E1332">
        <w:rPr>
          <w:rFonts w:eastAsia="Times New Roman" w:cstheme="minorHAnsi"/>
        </w:rPr>
        <w:t>Retail Salespersons (</w:t>
      </w:r>
      <w:r w:rsidR="00580D9D" w:rsidRPr="005E1332">
        <w:rPr>
          <w:rFonts w:eastAsia="Times New Roman" w:cstheme="minorHAnsi"/>
        </w:rPr>
        <w:t>150</w:t>
      </w:r>
      <w:r w:rsidR="00360EFE" w:rsidRPr="005E1332">
        <w:rPr>
          <w:rFonts w:eastAsia="Times New Roman" w:cstheme="minorHAnsi"/>
        </w:rPr>
        <w:t xml:space="preserve"> </w:t>
      </w:r>
      <w:r w:rsidRPr="005E1332">
        <w:rPr>
          <w:rFonts w:eastAsia="Times New Roman" w:cstheme="minorHAnsi"/>
        </w:rPr>
        <w:t xml:space="preserve">new postings, </w:t>
      </w:r>
      <w:r w:rsidR="00580D9D" w:rsidRPr="005E1332">
        <w:rPr>
          <w:rFonts w:eastAsia="Times New Roman" w:cstheme="minorHAnsi"/>
        </w:rPr>
        <w:t>-52</w:t>
      </w:r>
      <w:r w:rsidRPr="005E1332">
        <w:rPr>
          <w:rFonts w:eastAsia="Times New Roman" w:cstheme="minorHAnsi"/>
        </w:rPr>
        <w:t>% over the week)</w:t>
      </w:r>
    </w:p>
    <w:p w14:paraId="429A9730" w14:textId="1B044EC3" w:rsidR="00E87324" w:rsidRPr="00360EFE" w:rsidRDefault="005E1332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5E1332">
        <w:rPr>
          <w:rFonts w:eastAsia="Times New Roman" w:cstheme="minorHAnsi"/>
        </w:rPr>
        <w:t xml:space="preserve">Wholesale &amp; Manufacturing </w:t>
      </w:r>
      <w:r w:rsidR="00A20C4B" w:rsidRPr="005E1332">
        <w:rPr>
          <w:rFonts w:eastAsia="Times New Roman" w:cstheme="minorHAnsi"/>
        </w:rPr>
        <w:t>S</w:t>
      </w:r>
      <w:r w:rsidRPr="005E1332">
        <w:rPr>
          <w:rFonts w:eastAsia="Times New Roman" w:cstheme="minorHAnsi"/>
        </w:rPr>
        <w:t>ales Representatives</w:t>
      </w:r>
      <w:r w:rsidR="00E87324" w:rsidRPr="005E1332">
        <w:rPr>
          <w:rFonts w:eastAsia="Times New Roman" w:cstheme="minorHAnsi"/>
        </w:rPr>
        <w:t xml:space="preserve"> (</w:t>
      </w:r>
      <w:r w:rsidR="00580D9D" w:rsidRPr="005E1332">
        <w:rPr>
          <w:rFonts w:eastAsia="Times New Roman" w:cstheme="minorHAnsi"/>
        </w:rPr>
        <w:t>149</w:t>
      </w:r>
      <w:r w:rsidR="00E87324" w:rsidRPr="005E1332">
        <w:rPr>
          <w:rFonts w:eastAsia="Times New Roman" w:cstheme="minorHAnsi"/>
        </w:rPr>
        <w:t xml:space="preserve"> new postings,</w:t>
      </w:r>
      <w:r w:rsidR="00E87324" w:rsidRPr="00360EFE">
        <w:rPr>
          <w:rFonts w:eastAsia="Times New Roman" w:cstheme="minorHAnsi"/>
        </w:rPr>
        <w:t xml:space="preserve"> </w:t>
      </w:r>
      <w:r w:rsidR="00580D9D">
        <w:rPr>
          <w:rFonts w:eastAsia="Times New Roman" w:cstheme="minorHAnsi"/>
        </w:rPr>
        <w:t>-20</w:t>
      </w:r>
      <w:r w:rsidR="00E87324" w:rsidRPr="00360EFE">
        <w:rPr>
          <w:rFonts w:eastAsia="Times New Roman" w:cstheme="minorHAnsi"/>
        </w:rPr>
        <w:t>% over the week)</w:t>
      </w:r>
    </w:p>
    <w:p w14:paraId="1393D182" w14:textId="28D92AC4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2E4A6012" w14:textId="76545539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1C565EE0" w14:textId="388271E5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7F5832B5" w14:textId="759E45C2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53E714FE" w14:textId="631D354E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7292D3CA" w14:textId="05D3E027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1FDE55B6" w14:textId="5F7BD266" w:rsidR="00585ECC" w:rsidRPr="00E87324" w:rsidRDefault="00913F1F" w:rsidP="00E87324">
      <w:pPr>
        <w:ind w:left="405"/>
        <w:rPr>
          <w:rFonts w:eastAsia="Times New Roman" w:cstheme="minorHAnsi"/>
          <w:highlight w:val="yellow"/>
        </w:rPr>
      </w:pPr>
      <w:r w:rsidRPr="00E87324">
        <w:rPr>
          <w:rFonts w:eastAsia="Times New Roman" w:cstheme="minorHAnsi"/>
          <w:b/>
          <w:bCs/>
          <w:sz w:val="36"/>
          <w:szCs w:val="36"/>
        </w:rPr>
        <w:lastRenderedPageBreak/>
        <w:t xml:space="preserve">                    </w:t>
      </w:r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Employers with the </w:t>
      </w:r>
      <w:proofErr w:type="gramStart"/>
      <w:r w:rsidR="008C5315" w:rsidRPr="00E87324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 w:rsidRPr="00E87324">
        <w:rPr>
          <w:rFonts w:eastAsia="Times New Roman" w:cstheme="minorHAnsi"/>
          <w:b/>
          <w:bCs/>
          <w:sz w:val="36"/>
          <w:szCs w:val="36"/>
        </w:rPr>
        <w:t xml:space="preserve">     </w:t>
      </w:r>
      <w:r w:rsidR="00CA7F6C">
        <w:rPr>
          <w:rFonts w:eastAsia="Times New Roman" w:cstheme="minorHAnsi"/>
          <w:b/>
          <w:bCs/>
          <w:sz w:val="36"/>
          <w:szCs w:val="36"/>
        </w:rPr>
        <w:t xml:space="preserve">  </w:t>
      </w:r>
      <w:r w:rsidR="00974772" w:rsidRPr="00974772">
        <w:rPr>
          <w:noProof/>
        </w:rPr>
        <w:drawing>
          <wp:inline distT="0" distB="0" distL="0" distR="0" wp14:anchorId="5196F967" wp14:editId="4C118C1A">
            <wp:extent cx="6409055" cy="56375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9055" cy="5637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233E9">
        <w:rPr>
          <w:rFonts w:eastAsia="Times New Roman" w:cstheme="minorHAnsi"/>
        </w:rPr>
        <w:t xml:space="preserve"> Em</w:t>
      </w:r>
      <w:r w:rsidR="002F5BAA" w:rsidRPr="003D0873">
        <w:rPr>
          <w:rFonts w:eastAsia="Times New Roman" w:cstheme="minorHAnsi"/>
        </w:rPr>
        <w:t xml:space="preserve">ployers with the </w:t>
      </w:r>
      <w:r w:rsidR="002F5BAA" w:rsidRPr="00974772">
        <w:rPr>
          <w:rFonts w:eastAsia="Times New Roman" w:cstheme="minorHAnsi"/>
        </w:rPr>
        <w:t xml:space="preserve">most new job postings during the week were </w:t>
      </w:r>
      <w:r w:rsidR="003233E9">
        <w:rPr>
          <w:rFonts w:eastAsia="Times New Roman" w:cstheme="minorHAnsi"/>
        </w:rPr>
        <w:t xml:space="preserve">mostly </w:t>
      </w:r>
      <w:r w:rsidR="009A0344" w:rsidRPr="00974772">
        <w:rPr>
          <w:rFonts w:eastAsia="Times New Roman" w:cstheme="minorHAnsi"/>
        </w:rPr>
        <w:t>within</w:t>
      </w:r>
      <w:r w:rsidR="002A6F3A" w:rsidRPr="00974772">
        <w:rPr>
          <w:rFonts w:eastAsia="Times New Roman" w:cstheme="minorHAnsi"/>
        </w:rPr>
        <w:t xml:space="preserve"> </w:t>
      </w:r>
      <w:r w:rsidR="002F5BAA" w:rsidRPr="00974772">
        <w:rPr>
          <w:rFonts w:eastAsia="Times New Roman" w:cstheme="minorHAnsi"/>
        </w:rPr>
        <w:t>Health</w:t>
      </w:r>
      <w:r w:rsidR="00155E6E" w:rsidRPr="00974772">
        <w:rPr>
          <w:rFonts w:eastAsia="Times New Roman" w:cstheme="minorHAnsi"/>
        </w:rPr>
        <w:t xml:space="preserve"> C</w:t>
      </w:r>
      <w:r w:rsidR="002F5BAA" w:rsidRPr="00974772">
        <w:rPr>
          <w:rFonts w:eastAsia="Times New Roman" w:cstheme="minorHAnsi"/>
        </w:rPr>
        <w:t xml:space="preserve">are &amp; Social Assistance, </w:t>
      </w:r>
      <w:r w:rsidR="00974772" w:rsidRPr="00974772">
        <w:rPr>
          <w:rFonts w:eastAsia="Times New Roman" w:cstheme="minorHAnsi"/>
        </w:rPr>
        <w:t>Education, and Finance &amp; Insurance.</w:t>
      </w:r>
      <w:r w:rsidR="002F5BAA" w:rsidRPr="00974772">
        <w:rPr>
          <w:rFonts w:eastAsia="Times New Roman" w:cstheme="minorHAnsi"/>
        </w:rPr>
        <w:t xml:space="preserve">  The 2</w:t>
      </w:r>
      <w:r w:rsidR="00FB7616" w:rsidRPr="00974772">
        <w:rPr>
          <w:rFonts w:eastAsia="Times New Roman" w:cstheme="minorHAnsi"/>
        </w:rPr>
        <w:t>5</w:t>
      </w:r>
      <w:r w:rsidR="002F5BAA" w:rsidRPr="00974772">
        <w:rPr>
          <w:rFonts w:eastAsia="Times New Roman" w:cstheme="minorHAnsi"/>
        </w:rPr>
        <w:t xml:space="preserve"> employers shown above account for </w:t>
      </w:r>
      <w:r w:rsidR="003D0873" w:rsidRPr="00974772">
        <w:rPr>
          <w:rFonts w:eastAsia="Times New Roman" w:cstheme="minorHAnsi"/>
        </w:rPr>
        <w:t>1</w:t>
      </w:r>
      <w:r w:rsidR="00DC5C7D" w:rsidRPr="00974772">
        <w:rPr>
          <w:rFonts w:eastAsia="Times New Roman" w:cstheme="minorHAnsi"/>
        </w:rPr>
        <w:t>8</w:t>
      </w:r>
      <w:r w:rsidR="002F5BAA" w:rsidRPr="00974772">
        <w:rPr>
          <w:rFonts w:eastAsia="Times New Roman" w:cstheme="minorHAnsi"/>
        </w:rPr>
        <w:t xml:space="preserve"> </w:t>
      </w:r>
      <w:r w:rsidR="002F5BAA" w:rsidRPr="004D6250">
        <w:rPr>
          <w:rFonts w:eastAsia="Times New Roman" w:cstheme="minorHAnsi"/>
        </w:rPr>
        <w:t>percent of all new ads</w:t>
      </w:r>
      <w:r w:rsidR="001A671B" w:rsidRPr="004D6250">
        <w:rPr>
          <w:rFonts w:eastAsia="Times New Roman" w:cstheme="minorHAnsi"/>
        </w:rPr>
        <w:t xml:space="preserve">.  </w:t>
      </w:r>
      <w:r w:rsidR="004D6250" w:rsidRPr="004D6250">
        <w:rPr>
          <w:rFonts w:eastAsia="Times New Roman" w:cstheme="minorHAnsi"/>
        </w:rPr>
        <w:t>Fifteen</w:t>
      </w:r>
      <w:r w:rsidR="003D0873" w:rsidRPr="004D6250">
        <w:rPr>
          <w:rFonts w:eastAsia="Times New Roman" w:cstheme="minorHAnsi"/>
        </w:rPr>
        <w:t xml:space="preserve"> employers</w:t>
      </w:r>
      <w:r w:rsidR="002F5BAA" w:rsidRPr="004D6250">
        <w:rPr>
          <w:rFonts w:eastAsia="Times New Roman" w:cstheme="minorHAnsi"/>
        </w:rPr>
        <w:t xml:space="preserve"> in the top 25 </w:t>
      </w:r>
      <w:r w:rsidR="005F2949" w:rsidRPr="004D6250">
        <w:rPr>
          <w:rFonts w:eastAsia="Times New Roman" w:cstheme="minorHAnsi"/>
        </w:rPr>
        <w:t>increased</w:t>
      </w:r>
      <w:r w:rsidR="002F5BAA" w:rsidRPr="004D6250">
        <w:rPr>
          <w:rFonts w:eastAsia="Times New Roman" w:cstheme="minorHAnsi"/>
        </w:rPr>
        <w:t xml:space="preserve"> over</w:t>
      </w:r>
      <w:r w:rsidR="005F2949" w:rsidRPr="004D6250">
        <w:rPr>
          <w:rFonts w:eastAsia="Times New Roman" w:cstheme="minorHAnsi"/>
        </w:rPr>
        <w:t xml:space="preserve"> the </w:t>
      </w:r>
      <w:r w:rsidR="002F5BAA" w:rsidRPr="004D6250">
        <w:rPr>
          <w:rFonts w:eastAsia="Times New Roman" w:cstheme="minorHAnsi"/>
        </w:rPr>
        <w:t>wee</w:t>
      </w:r>
      <w:r w:rsidR="005F2949" w:rsidRPr="004D6250">
        <w:rPr>
          <w:rFonts w:eastAsia="Times New Roman" w:cstheme="minorHAnsi"/>
        </w:rPr>
        <w:t>k</w:t>
      </w:r>
      <w:r w:rsidR="004D6250" w:rsidRPr="004D6250">
        <w:rPr>
          <w:rFonts w:eastAsia="Times New Roman" w:cstheme="minorHAnsi"/>
        </w:rPr>
        <w:t>, one was unchanged,</w:t>
      </w:r>
      <w:r w:rsidR="00155E6E" w:rsidRPr="004D6250">
        <w:rPr>
          <w:rFonts w:eastAsia="Times New Roman" w:cstheme="minorHAnsi"/>
        </w:rPr>
        <w:t xml:space="preserve"> and </w:t>
      </w:r>
      <w:r w:rsidR="004D6250" w:rsidRPr="004D6250">
        <w:rPr>
          <w:rFonts w:eastAsia="Times New Roman" w:cstheme="minorHAnsi"/>
        </w:rPr>
        <w:t>nine</w:t>
      </w:r>
      <w:r w:rsidR="003D0873" w:rsidRPr="004D6250">
        <w:rPr>
          <w:rFonts w:eastAsia="Times New Roman" w:cstheme="minorHAnsi"/>
        </w:rPr>
        <w:t xml:space="preserve"> </w:t>
      </w:r>
      <w:r w:rsidR="005F2949" w:rsidRPr="004D6250">
        <w:rPr>
          <w:rFonts w:eastAsia="Times New Roman" w:cstheme="minorHAnsi"/>
        </w:rPr>
        <w:t>decreased</w:t>
      </w:r>
      <w:r w:rsidR="002F5BAA" w:rsidRPr="004D6250">
        <w:rPr>
          <w:rFonts w:eastAsia="Times New Roman" w:cstheme="minorHAnsi"/>
        </w:rPr>
        <w:t>.</w:t>
      </w:r>
      <w:r w:rsidR="004D6250">
        <w:rPr>
          <w:rFonts w:eastAsia="Times New Roman" w:cstheme="minorHAnsi"/>
        </w:rPr>
        <w:t xml:space="preserve">  Among the five employers with the most ads, the first four were all within Healthcare &amp; Social Assistance</w:t>
      </w:r>
      <w:r w:rsidR="00F34A0A">
        <w:rPr>
          <w:rFonts w:eastAsia="Times New Roman" w:cstheme="minorHAnsi"/>
        </w:rPr>
        <w:t>,</w:t>
      </w:r>
      <w:r w:rsidR="004D6250">
        <w:rPr>
          <w:rFonts w:eastAsia="Times New Roman" w:cstheme="minorHAnsi"/>
        </w:rPr>
        <w:t xml:space="preserve"> and Registered Nurses was the most common occupation within those employers.  The fifth employer with the most ads was </w:t>
      </w:r>
      <w:r w:rsidR="00EB5F44">
        <w:rPr>
          <w:rFonts w:eastAsia="Times New Roman" w:cstheme="minorHAnsi"/>
        </w:rPr>
        <w:t>Raytheon</w:t>
      </w:r>
      <w:r w:rsidR="004D6250">
        <w:rPr>
          <w:rFonts w:eastAsia="Times New Roman" w:cstheme="minorHAnsi"/>
        </w:rPr>
        <w:t xml:space="preserve"> and Architectural &amp; Engineering Managers was the occupation at that employer with the most ads.</w:t>
      </w:r>
      <w:r w:rsidR="004D6250">
        <w:rPr>
          <w:rFonts w:eastAsia="Times New Roman" w:cstheme="minorHAnsi"/>
        </w:rPr>
        <w:br/>
      </w:r>
      <w:r w:rsidR="003D5487" w:rsidRPr="00B5008B">
        <w:rPr>
          <w:rFonts w:eastAsia="Times New Roman" w:cstheme="minorHAnsi"/>
          <w:highlight w:val="yellow"/>
        </w:rPr>
        <w:br/>
      </w:r>
      <w:r w:rsidR="00C12EEA" w:rsidRPr="00E87324">
        <w:rPr>
          <w:rFonts w:eastAsia="Times New Roman" w:cstheme="minorHAnsi"/>
          <w:b/>
          <w:bCs/>
        </w:rPr>
        <w:t>What is HWOL</w:t>
      </w:r>
      <w:r w:rsidR="00F0324E" w:rsidRPr="00E87324">
        <w:rPr>
          <w:rFonts w:eastAsia="Times New Roman" w:cstheme="minorHAnsi"/>
          <w:b/>
          <w:bCs/>
        </w:rPr>
        <w:t>?</w:t>
      </w:r>
      <w:r w:rsidR="007F7683" w:rsidRPr="00E87324">
        <w:rPr>
          <w:rFonts w:eastAsia="Times New Roman" w:cstheme="minorHAnsi"/>
          <w:b/>
          <w:bCs/>
        </w:rPr>
        <w:br/>
      </w:r>
      <w:r w:rsidR="00C12EEA" w:rsidRPr="00E87324">
        <w:rPr>
          <w:rFonts w:eastAsia="Times New Roman" w:cstheme="minorHAnsi"/>
        </w:rPr>
        <w:t xml:space="preserve">The </w:t>
      </w:r>
      <w:r w:rsidR="00C12EEA" w:rsidRPr="00E87324">
        <w:rPr>
          <w:rFonts w:eastAsia="Times New Roman" w:cstheme="minorHAnsi"/>
          <w:b/>
          <w:bCs/>
        </w:rPr>
        <w:t>Conference Board Help Wanted Online</w:t>
      </w:r>
      <w:r w:rsidR="00C12EEA" w:rsidRPr="00E87324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 w:rsidRPr="00E87324">
        <w:rPr>
          <w:rFonts w:eastAsia="Times New Roman" w:cstheme="minorHAnsi"/>
        </w:rPr>
        <w:t>,</w:t>
      </w:r>
      <w:r w:rsidR="00C12EEA" w:rsidRPr="00E87324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E87324">
        <w:rPr>
          <w:rFonts w:eastAsia="Times New Roman" w:cstheme="minorHAnsi"/>
        </w:rPr>
        <w:t xml:space="preserve">  </w:t>
      </w:r>
      <w:r w:rsidR="00B35662" w:rsidRPr="00E87324">
        <w:rPr>
          <w:rFonts w:eastAsia="Times New Roman" w:cstheme="minorHAnsi"/>
        </w:rPr>
        <w:t xml:space="preserve">To view </w:t>
      </w:r>
      <w:r w:rsidR="00F0324E" w:rsidRPr="00E87324">
        <w:rPr>
          <w:rFonts w:eastAsia="Times New Roman" w:cstheme="minorHAnsi"/>
        </w:rPr>
        <w:t>more</w:t>
      </w:r>
      <w:r w:rsidR="00B35662" w:rsidRPr="00E87324">
        <w:rPr>
          <w:rFonts w:eastAsia="Times New Roman" w:cstheme="minorHAnsi"/>
        </w:rPr>
        <w:t xml:space="preserve"> HWOL data, go to: </w:t>
      </w:r>
      <w:hyperlink r:id="rId14" w:history="1">
        <w:r w:rsidR="00585ECC" w:rsidRPr="004338F6">
          <w:rPr>
            <w:rStyle w:val="Hyperlink"/>
          </w:rPr>
          <w:t>https://www1.ctdol.state.ct.us/lmi/hwol.asp</w:t>
        </w:r>
      </w:hyperlink>
    </w:p>
    <w:sectPr w:rsidR="00585ECC" w:rsidRPr="00E87324" w:rsidSect="00D67182">
      <w:footerReference w:type="default" r:id="rId15"/>
      <w:pgSz w:w="12240" w:h="15840" w:code="1"/>
      <w:pgMar w:top="810" w:right="601" w:bottom="663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3B8A4D" w14:textId="77777777" w:rsidR="00A14C29" w:rsidRDefault="00A14C29" w:rsidP="00D01564">
      <w:pPr>
        <w:spacing w:after="0" w:line="240" w:lineRule="auto"/>
      </w:pPr>
      <w:r>
        <w:separator/>
      </w:r>
    </w:p>
  </w:endnote>
  <w:endnote w:type="continuationSeparator" w:id="0">
    <w:p w14:paraId="6B2CF948" w14:textId="77777777" w:rsidR="00A14C29" w:rsidRDefault="00A14C29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472AC" w14:textId="77777777" w:rsidR="00A14C29" w:rsidRDefault="00A14C29" w:rsidP="00D01564">
      <w:pPr>
        <w:spacing w:after="0" w:line="240" w:lineRule="auto"/>
      </w:pPr>
      <w:r>
        <w:separator/>
      </w:r>
    </w:p>
  </w:footnote>
  <w:footnote w:type="continuationSeparator" w:id="0">
    <w:p w14:paraId="05A66FEF" w14:textId="77777777" w:rsidR="00A14C29" w:rsidRDefault="00A14C29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NK8FAPH0DSYtAAAA"/>
  </w:docVars>
  <w:rsids>
    <w:rsidRoot w:val="006E2670"/>
    <w:rsid w:val="00000CA2"/>
    <w:rsid w:val="00003D24"/>
    <w:rsid w:val="0000402B"/>
    <w:rsid w:val="00004843"/>
    <w:rsid w:val="00004C16"/>
    <w:rsid w:val="00005C81"/>
    <w:rsid w:val="00006264"/>
    <w:rsid w:val="00006E8C"/>
    <w:rsid w:val="00010893"/>
    <w:rsid w:val="00010F6B"/>
    <w:rsid w:val="00011520"/>
    <w:rsid w:val="00012DB2"/>
    <w:rsid w:val="00013B9D"/>
    <w:rsid w:val="00014886"/>
    <w:rsid w:val="00014C63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348F"/>
    <w:rsid w:val="000254F0"/>
    <w:rsid w:val="00026DE4"/>
    <w:rsid w:val="00027784"/>
    <w:rsid w:val="0002793C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23B5"/>
    <w:rsid w:val="00053B77"/>
    <w:rsid w:val="0005489C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01F7"/>
    <w:rsid w:val="000713A5"/>
    <w:rsid w:val="00071F82"/>
    <w:rsid w:val="00075A0F"/>
    <w:rsid w:val="00075B34"/>
    <w:rsid w:val="00076B5B"/>
    <w:rsid w:val="000802A0"/>
    <w:rsid w:val="00080CD3"/>
    <w:rsid w:val="00081825"/>
    <w:rsid w:val="00082520"/>
    <w:rsid w:val="00082626"/>
    <w:rsid w:val="000832C7"/>
    <w:rsid w:val="00084F10"/>
    <w:rsid w:val="00085887"/>
    <w:rsid w:val="00085F78"/>
    <w:rsid w:val="000901C2"/>
    <w:rsid w:val="000924A8"/>
    <w:rsid w:val="00092716"/>
    <w:rsid w:val="00093689"/>
    <w:rsid w:val="00093FA1"/>
    <w:rsid w:val="0009401D"/>
    <w:rsid w:val="00094933"/>
    <w:rsid w:val="00095A3E"/>
    <w:rsid w:val="00096232"/>
    <w:rsid w:val="00097519"/>
    <w:rsid w:val="00097CF5"/>
    <w:rsid w:val="000A0C60"/>
    <w:rsid w:val="000A0DB7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5B24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4D8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4E64"/>
    <w:rsid w:val="000E5D8A"/>
    <w:rsid w:val="000F026C"/>
    <w:rsid w:val="000F0357"/>
    <w:rsid w:val="000F0A4F"/>
    <w:rsid w:val="000F0E9F"/>
    <w:rsid w:val="000F1166"/>
    <w:rsid w:val="000F4190"/>
    <w:rsid w:val="000F45EE"/>
    <w:rsid w:val="000F4C94"/>
    <w:rsid w:val="000F55B8"/>
    <w:rsid w:val="000F594D"/>
    <w:rsid w:val="000F681B"/>
    <w:rsid w:val="000F6E51"/>
    <w:rsid w:val="00100DE6"/>
    <w:rsid w:val="0010207C"/>
    <w:rsid w:val="00102369"/>
    <w:rsid w:val="00102C43"/>
    <w:rsid w:val="0010426F"/>
    <w:rsid w:val="00104383"/>
    <w:rsid w:val="001061E3"/>
    <w:rsid w:val="001068C1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0E04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AF"/>
    <w:rsid w:val="00153249"/>
    <w:rsid w:val="0015361E"/>
    <w:rsid w:val="0015417F"/>
    <w:rsid w:val="00155E6E"/>
    <w:rsid w:val="00156567"/>
    <w:rsid w:val="00156779"/>
    <w:rsid w:val="00156C31"/>
    <w:rsid w:val="00157279"/>
    <w:rsid w:val="001603E7"/>
    <w:rsid w:val="00160754"/>
    <w:rsid w:val="001607FB"/>
    <w:rsid w:val="0016091C"/>
    <w:rsid w:val="00160EAD"/>
    <w:rsid w:val="00162DD7"/>
    <w:rsid w:val="00163194"/>
    <w:rsid w:val="00163273"/>
    <w:rsid w:val="00163686"/>
    <w:rsid w:val="001640C0"/>
    <w:rsid w:val="001652D1"/>
    <w:rsid w:val="00165321"/>
    <w:rsid w:val="00165398"/>
    <w:rsid w:val="001658B5"/>
    <w:rsid w:val="001664AC"/>
    <w:rsid w:val="00166956"/>
    <w:rsid w:val="0016703B"/>
    <w:rsid w:val="001672DB"/>
    <w:rsid w:val="00167730"/>
    <w:rsid w:val="00167822"/>
    <w:rsid w:val="00171BA7"/>
    <w:rsid w:val="00173991"/>
    <w:rsid w:val="001760FB"/>
    <w:rsid w:val="00176BD8"/>
    <w:rsid w:val="00177728"/>
    <w:rsid w:val="00177E30"/>
    <w:rsid w:val="00180E58"/>
    <w:rsid w:val="00181B83"/>
    <w:rsid w:val="00181EBE"/>
    <w:rsid w:val="00182341"/>
    <w:rsid w:val="0018490F"/>
    <w:rsid w:val="00184FCB"/>
    <w:rsid w:val="00185467"/>
    <w:rsid w:val="00185D74"/>
    <w:rsid w:val="00186CA8"/>
    <w:rsid w:val="00187360"/>
    <w:rsid w:val="001914D8"/>
    <w:rsid w:val="0019364A"/>
    <w:rsid w:val="00194638"/>
    <w:rsid w:val="00194767"/>
    <w:rsid w:val="0019530D"/>
    <w:rsid w:val="001961DA"/>
    <w:rsid w:val="001969E6"/>
    <w:rsid w:val="001972FE"/>
    <w:rsid w:val="00197DD0"/>
    <w:rsid w:val="001A1EFF"/>
    <w:rsid w:val="001A38F9"/>
    <w:rsid w:val="001A4AB0"/>
    <w:rsid w:val="001A4FE0"/>
    <w:rsid w:val="001A5D3E"/>
    <w:rsid w:val="001A671B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3792"/>
    <w:rsid w:val="001F40A6"/>
    <w:rsid w:val="001F4537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3076"/>
    <w:rsid w:val="00204B36"/>
    <w:rsid w:val="00205DBD"/>
    <w:rsid w:val="0020683F"/>
    <w:rsid w:val="00207CCD"/>
    <w:rsid w:val="00210AE0"/>
    <w:rsid w:val="00210FA3"/>
    <w:rsid w:val="0021153A"/>
    <w:rsid w:val="00212401"/>
    <w:rsid w:val="00212B90"/>
    <w:rsid w:val="00213CB4"/>
    <w:rsid w:val="00214CA8"/>
    <w:rsid w:val="00221836"/>
    <w:rsid w:val="00221CA4"/>
    <w:rsid w:val="00221ECD"/>
    <w:rsid w:val="00223005"/>
    <w:rsid w:val="002245AC"/>
    <w:rsid w:val="00226707"/>
    <w:rsid w:val="002269E3"/>
    <w:rsid w:val="002273AF"/>
    <w:rsid w:val="00227666"/>
    <w:rsid w:val="002276D1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6A57"/>
    <w:rsid w:val="00247566"/>
    <w:rsid w:val="0025060F"/>
    <w:rsid w:val="00250634"/>
    <w:rsid w:val="00250AD2"/>
    <w:rsid w:val="002527CE"/>
    <w:rsid w:val="00254BD0"/>
    <w:rsid w:val="00254D84"/>
    <w:rsid w:val="00255C62"/>
    <w:rsid w:val="002561B3"/>
    <w:rsid w:val="002576F7"/>
    <w:rsid w:val="00260A7E"/>
    <w:rsid w:val="00262561"/>
    <w:rsid w:val="0026284D"/>
    <w:rsid w:val="002639D5"/>
    <w:rsid w:val="0026564A"/>
    <w:rsid w:val="00265C66"/>
    <w:rsid w:val="00266845"/>
    <w:rsid w:val="00267DDD"/>
    <w:rsid w:val="002702CC"/>
    <w:rsid w:val="002713FB"/>
    <w:rsid w:val="0027140E"/>
    <w:rsid w:val="0027263E"/>
    <w:rsid w:val="0027279E"/>
    <w:rsid w:val="0027281B"/>
    <w:rsid w:val="00273D06"/>
    <w:rsid w:val="00274227"/>
    <w:rsid w:val="00275668"/>
    <w:rsid w:val="0027658B"/>
    <w:rsid w:val="00276920"/>
    <w:rsid w:val="00276DC8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60E"/>
    <w:rsid w:val="002B09A0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E66"/>
    <w:rsid w:val="002D43D7"/>
    <w:rsid w:val="002D473B"/>
    <w:rsid w:val="002D6059"/>
    <w:rsid w:val="002D605C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3839"/>
    <w:rsid w:val="002F3968"/>
    <w:rsid w:val="002F54F4"/>
    <w:rsid w:val="002F5BA2"/>
    <w:rsid w:val="002F5BAA"/>
    <w:rsid w:val="002F5DF8"/>
    <w:rsid w:val="002F664D"/>
    <w:rsid w:val="002F7042"/>
    <w:rsid w:val="002F72DF"/>
    <w:rsid w:val="003001E4"/>
    <w:rsid w:val="003010C5"/>
    <w:rsid w:val="00303445"/>
    <w:rsid w:val="003038B7"/>
    <w:rsid w:val="00303CFD"/>
    <w:rsid w:val="003044AF"/>
    <w:rsid w:val="00305125"/>
    <w:rsid w:val="00305B31"/>
    <w:rsid w:val="00305DF2"/>
    <w:rsid w:val="003061B9"/>
    <w:rsid w:val="0030627F"/>
    <w:rsid w:val="003066DE"/>
    <w:rsid w:val="00310652"/>
    <w:rsid w:val="003109A6"/>
    <w:rsid w:val="00310CEE"/>
    <w:rsid w:val="003111AC"/>
    <w:rsid w:val="00311239"/>
    <w:rsid w:val="003126AF"/>
    <w:rsid w:val="003138CB"/>
    <w:rsid w:val="00314B6F"/>
    <w:rsid w:val="003157B6"/>
    <w:rsid w:val="00316093"/>
    <w:rsid w:val="00316518"/>
    <w:rsid w:val="003173DD"/>
    <w:rsid w:val="00320D79"/>
    <w:rsid w:val="003217F1"/>
    <w:rsid w:val="003223A1"/>
    <w:rsid w:val="00322B55"/>
    <w:rsid w:val="003233E9"/>
    <w:rsid w:val="003253C7"/>
    <w:rsid w:val="0032575C"/>
    <w:rsid w:val="0032719D"/>
    <w:rsid w:val="00332417"/>
    <w:rsid w:val="00333397"/>
    <w:rsid w:val="00334743"/>
    <w:rsid w:val="00335B49"/>
    <w:rsid w:val="003365BD"/>
    <w:rsid w:val="0034142E"/>
    <w:rsid w:val="00341912"/>
    <w:rsid w:val="00342800"/>
    <w:rsid w:val="00342E14"/>
    <w:rsid w:val="0034432C"/>
    <w:rsid w:val="003451E7"/>
    <w:rsid w:val="00345F4A"/>
    <w:rsid w:val="00346076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0EFE"/>
    <w:rsid w:val="003617CE"/>
    <w:rsid w:val="0036190B"/>
    <w:rsid w:val="003619CF"/>
    <w:rsid w:val="00363A29"/>
    <w:rsid w:val="00363E6A"/>
    <w:rsid w:val="00363E73"/>
    <w:rsid w:val="003647EF"/>
    <w:rsid w:val="00364908"/>
    <w:rsid w:val="00364977"/>
    <w:rsid w:val="00365966"/>
    <w:rsid w:val="00365ECB"/>
    <w:rsid w:val="003660A8"/>
    <w:rsid w:val="003703E5"/>
    <w:rsid w:val="00370831"/>
    <w:rsid w:val="0037161D"/>
    <w:rsid w:val="00371AED"/>
    <w:rsid w:val="00371D8C"/>
    <w:rsid w:val="00372DB6"/>
    <w:rsid w:val="00373D73"/>
    <w:rsid w:val="0037525C"/>
    <w:rsid w:val="00376CD4"/>
    <w:rsid w:val="003772C1"/>
    <w:rsid w:val="0038029A"/>
    <w:rsid w:val="00381DB8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97787"/>
    <w:rsid w:val="003A0925"/>
    <w:rsid w:val="003A0C09"/>
    <w:rsid w:val="003A239A"/>
    <w:rsid w:val="003A2A53"/>
    <w:rsid w:val="003A5DCC"/>
    <w:rsid w:val="003B0CDD"/>
    <w:rsid w:val="003B28E9"/>
    <w:rsid w:val="003B5944"/>
    <w:rsid w:val="003B5A4A"/>
    <w:rsid w:val="003B5CB1"/>
    <w:rsid w:val="003B65BD"/>
    <w:rsid w:val="003B735B"/>
    <w:rsid w:val="003B77B8"/>
    <w:rsid w:val="003C0202"/>
    <w:rsid w:val="003C0910"/>
    <w:rsid w:val="003C11C1"/>
    <w:rsid w:val="003C166F"/>
    <w:rsid w:val="003C18F8"/>
    <w:rsid w:val="003C19CE"/>
    <w:rsid w:val="003C314D"/>
    <w:rsid w:val="003C3B2B"/>
    <w:rsid w:val="003C5719"/>
    <w:rsid w:val="003C73B1"/>
    <w:rsid w:val="003C77B1"/>
    <w:rsid w:val="003D0873"/>
    <w:rsid w:val="003D0A6C"/>
    <w:rsid w:val="003D0C68"/>
    <w:rsid w:val="003D0D1E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E0A"/>
    <w:rsid w:val="003F1203"/>
    <w:rsid w:val="003F1302"/>
    <w:rsid w:val="003F3141"/>
    <w:rsid w:val="003F5082"/>
    <w:rsid w:val="003F6691"/>
    <w:rsid w:val="0040001C"/>
    <w:rsid w:val="00401BE1"/>
    <w:rsid w:val="0040296B"/>
    <w:rsid w:val="00402BA5"/>
    <w:rsid w:val="0040322B"/>
    <w:rsid w:val="00403826"/>
    <w:rsid w:val="004042F2"/>
    <w:rsid w:val="00406142"/>
    <w:rsid w:val="004063E8"/>
    <w:rsid w:val="00406D18"/>
    <w:rsid w:val="00407BF9"/>
    <w:rsid w:val="00407D9F"/>
    <w:rsid w:val="00410887"/>
    <w:rsid w:val="004109DD"/>
    <w:rsid w:val="00410AE6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330CE"/>
    <w:rsid w:val="00433E67"/>
    <w:rsid w:val="00434063"/>
    <w:rsid w:val="00436F89"/>
    <w:rsid w:val="00437656"/>
    <w:rsid w:val="00437B56"/>
    <w:rsid w:val="004416D6"/>
    <w:rsid w:val="00441A33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600F6"/>
    <w:rsid w:val="004604D6"/>
    <w:rsid w:val="00460981"/>
    <w:rsid w:val="00461280"/>
    <w:rsid w:val="00462BF0"/>
    <w:rsid w:val="00463365"/>
    <w:rsid w:val="00463A15"/>
    <w:rsid w:val="00463FDF"/>
    <w:rsid w:val="00465459"/>
    <w:rsid w:val="004658BF"/>
    <w:rsid w:val="00466155"/>
    <w:rsid w:val="00466F93"/>
    <w:rsid w:val="00467DD9"/>
    <w:rsid w:val="00471825"/>
    <w:rsid w:val="00471C8A"/>
    <w:rsid w:val="00471F4A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91800"/>
    <w:rsid w:val="00492FAE"/>
    <w:rsid w:val="00493363"/>
    <w:rsid w:val="0049367C"/>
    <w:rsid w:val="0049401B"/>
    <w:rsid w:val="004955B5"/>
    <w:rsid w:val="00496A35"/>
    <w:rsid w:val="00496EB9"/>
    <w:rsid w:val="004973CA"/>
    <w:rsid w:val="00497A48"/>
    <w:rsid w:val="004A119F"/>
    <w:rsid w:val="004A2BC0"/>
    <w:rsid w:val="004A2BE7"/>
    <w:rsid w:val="004A357C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C4F31"/>
    <w:rsid w:val="004C5054"/>
    <w:rsid w:val="004C7B90"/>
    <w:rsid w:val="004D2455"/>
    <w:rsid w:val="004D321C"/>
    <w:rsid w:val="004D6250"/>
    <w:rsid w:val="004D6713"/>
    <w:rsid w:val="004D76CE"/>
    <w:rsid w:val="004E0D3E"/>
    <w:rsid w:val="004E1605"/>
    <w:rsid w:val="004E35C0"/>
    <w:rsid w:val="004E3862"/>
    <w:rsid w:val="004E6355"/>
    <w:rsid w:val="004E6864"/>
    <w:rsid w:val="004E7098"/>
    <w:rsid w:val="004E76F5"/>
    <w:rsid w:val="004F3949"/>
    <w:rsid w:val="004F44A4"/>
    <w:rsid w:val="004F4F3E"/>
    <w:rsid w:val="004F5A1C"/>
    <w:rsid w:val="004F6D83"/>
    <w:rsid w:val="004F752F"/>
    <w:rsid w:val="00503023"/>
    <w:rsid w:val="00504BD8"/>
    <w:rsid w:val="005061D3"/>
    <w:rsid w:val="005065E0"/>
    <w:rsid w:val="00506AC8"/>
    <w:rsid w:val="00507CDE"/>
    <w:rsid w:val="00511168"/>
    <w:rsid w:val="00512CAB"/>
    <w:rsid w:val="0051515B"/>
    <w:rsid w:val="00515CB9"/>
    <w:rsid w:val="00516C85"/>
    <w:rsid w:val="00517554"/>
    <w:rsid w:val="00520D02"/>
    <w:rsid w:val="00520E0D"/>
    <w:rsid w:val="005214CA"/>
    <w:rsid w:val="00521727"/>
    <w:rsid w:val="0052217B"/>
    <w:rsid w:val="00524536"/>
    <w:rsid w:val="00524607"/>
    <w:rsid w:val="00525CDD"/>
    <w:rsid w:val="00525ECE"/>
    <w:rsid w:val="00526D32"/>
    <w:rsid w:val="005272B2"/>
    <w:rsid w:val="0053001F"/>
    <w:rsid w:val="00530A84"/>
    <w:rsid w:val="00530AD8"/>
    <w:rsid w:val="00530B83"/>
    <w:rsid w:val="00531567"/>
    <w:rsid w:val="0053266D"/>
    <w:rsid w:val="00532CD4"/>
    <w:rsid w:val="00532E39"/>
    <w:rsid w:val="00535974"/>
    <w:rsid w:val="0053599E"/>
    <w:rsid w:val="00540CEE"/>
    <w:rsid w:val="00540E39"/>
    <w:rsid w:val="00542615"/>
    <w:rsid w:val="00543012"/>
    <w:rsid w:val="005434D7"/>
    <w:rsid w:val="005443E5"/>
    <w:rsid w:val="00544788"/>
    <w:rsid w:val="00545579"/>
    <w:rsid w:val="00545AFD"/>
    <w:rsid w:val="00546E9A"/>
    <w:rsid w:val="0055054B"/>
    <w:rsid w:val="00550E61"/>
    <w:rsid w:val="005525E3"/>
    <w:rsid w:val="005530CC"/>
    <w:rsid w:val="0055378B"/>
    <w:rsid w:val="005537E8"/>
    <w:rsid w:val="005543F2"/>
    <w:rsid w:val="00554AD5"/>
    <w:rsid w:val="00554FAD"/>
    <w:rsid w:val="0055654F"/>
    <w:rsid w:val="00556CDF"/>
    <w:rsid w:val="00557093"/>
    <w:rsid w:val="00561AD1"/>
    <w:rsid w:val="005624B6"/>
    <w:rsid w:val="00562595"/>
    <w:rsid w:val="005638C6"/>
    <w:rsid w:val="00563E6D"/>
    <w:rsid w:val="00564DC8"/>
    <w:rsid w:val="0056717B"/>
    <w:rsid w:val="005707D3"/>
    <w:rsid w:val="00570A85"/>
    <w:rsid w:val="00571337"/>
    <w:rsid w:val="005713D9"/>
    <w:rsid w:val="00573878"/>
    <w:rsid w:val="00573E6F"/>
    <w:rsid w:val="00573FEC"/>
    <w:rsid w:val="00577342"/>
    <w:rsid w:val="00580D9D"/>
    <w:rsid w:val="0058111B"/>
    <w:rsid w:val="00581F04"/>
    <w:rsid w:val="00582152"/>
    <w:rsid w:val="005833FD"/>
    <w:rsid w:val="00584445"/>
    <w:rsid w:val="00584972"/>
    <w:rsid w:val="00585951"/>
    <w:rsid w:val="00585ECC"/>
    <w:rsid w:val="005877C2"/>
    <w:rsid w:val="005908D3"/>
    <w:rsid w:val="00590E24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22A"/>
    <w:rsid w:val="005B1157"/>
    <w:rsid w:val="005B2933"/>
    <w:rsid w:val="005B3D64"/>
    <w:rsid w:val="005B3FBB"/>
    <w:rsid w:val="005B4363"/>
    <w:rsid w:val="005B738E"/>
    <w:rsid w:val="005C19EB"/>
    <w:rsid w:val="005C1A46"/>
    <w:rsid w:val="005C303A"/>
    <w:rsid w:val="005C33E7"/>
    <w:rsid w:val="005C36FC"/>
    <w:rsid w:val="005C38A5"/>
    <w:rsid w:val="005C4645"/>
    <w:rsid w:val="005C5C44"/>
    <w:rsid w:val="005C7B68"/>
    <w:rsid w:val="005D058B"/>
    <w:rsid w:val="005D0B53"/>
    <w:rsid w:val="005D224C"/>
    <w:rsid w:val="005D6F48"/>
    <w:rsid w:val="005E0D79"/>
    <w:rsid w:val="005E117B"/>
    <w:rsid w:val="005E1332"/>
    <w:rsid w:val="005E1430"/>
    <w:rsid w:val="005E145B"/>
    <w:rsid w:val="005E29DA"/>
    <w:rsid w:val="005E32F1"/>
    <w:rsid w:val="005E3FA2"/>
    <w:rsid w:val="005E4A78"/>
    <w:rsid w:val="005E59F6"/>
    <w:rsid w:val="005E60C4"/>
    <w:rsid w:val="005E77B7"/>
    <w:rsid w:val="005F1B78"/>
    <w:rsid w:val="005F22E3"/>
    <w:rsid w:val="005F2949"/>
    <w:rsid w:val="005F3422"/>
    <w:rsid w:val="005F4716"/>
    <w:rsid w:val="005F505C"/>
    <w:rsid w:val="005F52E8"/>
    <w:rsid w:val="005F65DF"/>
    <w:rsid w:val="005F67AB"/>
    <w:rsid w:val="005F7662"/>
    <w:rsid w:val="00600BD3"/>
    <w:rsid w:val="0060281A"/>
    <w:rsid w:val="00602CC7"/>
    <w:rsid w:val="00603716"/>
    <w:rsid w:val="006040A8"/>
    <w:rsid w:val="0060439C"/>
    <w:rsid w:val="0060498F"/>
    <w:rsid w:val="00605CAD"/>
    <w:rsid w:val="0061350B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6025"/>
    <w:rsid w:val="0062694C"/>
    <w:rsid w:val="006270AD"/>
    <w:rsid w:val="00627AFF"/>
    <w:rsid w:val="00631B5F"/>
    <w:rsid w:val="00632AED"/>
    <w:rsid w:val="006371A4"/>
    <w:rsid w:val="0063727E"/>
    <w:rsid w:val="00637640"/>
    <w:rsid w:val="00637834"/>
    <w:rsid w:val="006414C1"/>
    <w:rsid w:val="00641B42"/>
    <w:rsid w:val="006420A4"/>
    <w:rsid w:val="00642A0B"/>
    <w:rsid w:val="00645502"/>
    <w:rsid w:val="006458DF"/>
    <w:rsid w:val="00646B1D"/>
    <w:rsid w:val="00647CE2"/>
    <w:rsid w:val="006507F6"/>
    <w:rsid w:val="0065207E"/>
    <w:rsid w:val="0065318A"/>
    <w:rsid w:val="0065346E"/>
    <w:rsid w:val="00653CF1"/>
    <w:rsid w:val="00653FC6"/>
    <w:rsid w:val="00654C4A"/>
    <w:rsid w:val="006611A5"/>
    <w:rsid w:val="006627A6"/>
    <w:rsid w:val="006627F7"/>
    <w:rsid w:val="00662815"/>
    <w:rsid w:val="0066376F"/>
    <w:rsid w:val="0066605E"/>
    <w:rsid w:val="00666690"/>
    <w:rsid w:val="006674F4"/>
    <w:rsid w:val="006676FA"/>
    <w:rsid w:val="00672609"/>
    <w:rsid w:val="0067294D"/>
    <w:rsid w:val="00673324"/>
    <w:rsid w:val="00674088"/>
    <w:rsid w:val="0067556F"/>
    <w:rsid w:val="006765A2"/>
    <w:rsid w:val="006778A1"/>
    <w:rsid w:val="00681321"/>
    <w:rsid w:val="00681637"/>
    <w:rsid w:val="006824C8"/>
    <w:rsid w:val="00682DC8"/>
    <w:rsid w:val="00684BAC"/>
    <w:rsid w:val="00685E69"/>
    <w:rsid w:val="00686CEC"/>
    <w:rsid w:val="006875CB"/>
    <w:rsid w:val="006908C0"/>
    <w:rsid w:val="00690BB6"/>
    <w:rsid w:val="00690EA9"/>
    <w:rsid w:val="00690F78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706"/>
    <w:rsid w:val="006B2E5F"/>
    <w:rsid w:val="006B33A1"/>
    <w:rsid w:val="006B7723"/>
    <w:rsid w:val="006B7790"/>
    <w:rsid w:val="006B793D"/>
    <w:rsid w:val="006B7D0D"/>
    <w:rsid w:val="006C06F2"/>
    <w:rsid w:val="006C17E0"/>
    <w:rsid w:val="006C3EAF"/>
    <w:rsid w:val="006C4556"/>
    <w:rsid w:val="006C4DFD"/>
    <w:rsid w:val="006C576F"/>
    <w:rsid w:val="006C652A"/>
    <w:rsid w:val="006D11D0"/>
    <w:rsid w:val="006D1ABF"/>
    <w:rsid w:val="006D1C64"/>
    <w:rsid w:val="006D2C1F"/>
    <w:rsid w:val="006D2DBE"/>
    <w:rsid w:val="006D315C"/>
    <w:rsid w:val="006D383B"/>
    <w:rsid w:val="006D3B1E"/>
    <w:rsid w:val="006D3B7E"/>
    <w:rsid w:val="006D43D6"/>
    <w:rsid w:val="006D46BF"/>
    <w:rsid w:val="006D4BA6"/>
    <w:rsid w:val="006D6791"/>
    <w:rsid w:val="006D6D13"/>
    <w:rsid w:val="006D6D23"/>
    <w:rsid w:val="006D7CAE"/>
    <w:rsid w:val="006E0BFE"/>
    <w:rsid w:val="006E101D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70B7"/>
    <w:rsid w:val="006F74FF"/>
    <w:rsid w:val="00700EE9"/>
    <w:rsid w:val="0070108B"/>
    <w:rsid w:val="0070133C"/>
    <w:rsid w:val="00701560"/>
    <w:rsid w:val="007016C7"/>
    <w:rsid w:val="0070348C"/>
    <w:rsid w:val="007036BF"/>
    <w:rsid w:val="00707D93"/>
    <w:rsid w:val="00712610"/>
    <w:rsid w:val="00712D7F"/>
    <w:rsid w:val="00713179"/>
    <w:rsid w:val="00714C38"/>
    <w:rsid w:val="007157CC"/>
    <w:rsid w:val="00715D03"/>
    <w:rsid w:val="00716037"/>
    <w:rsid w:val="00716E6B"/>
    <w:rsid w:val="007206D5"/>
    <w:rsid w:val="00723103"/>
    <w:rsid w:val="00724E84"/>
    <w:rsid w:val="00726C5B"/>
    <w:rsid w:val="007308B8"/>
    <w:rsid w:val="00730B2D"/>
    <w:rsid w:val="007311D4"/>
    <w:rsid w:val="007317ED"/>
    <w:rsid w:val="007323A2"/>
    <w:rsid w:val="0073342B"/>
    <w:rsid w:val="007342B5"/>
    <w:rsid w:val="00734C8C"/>
    <w:rsid w:val="00734FEE"/>
    <w:rsid w:val="00735998"/>
    <w:rsid w:val="00735A09"/>
    <w:rsid w:val="00736645"/>
    <w:rsid w:val="00736BB3"/>
    <w:rsid w:val="00737E0B"/>
    <w:rsid w:val="00740B32"/>
    <w:rsid w:val="0074132D"/>
    <w:rsid w:val="00741BFF"/>
    <w:rsid w:val="00742A2F"/>
    <w:rsid w:val="007434ED"/>
    <w:rsid w:val="00745757"/>
    <w:rsid w:val="00745DBB"/>
    <w:rsid w:val="00747B6F"/>
    <w:rsid w:val="00750078"/>
    <w:rsid w:val="00751247"/>
    <w:rsid w:val="00751FFB"/>
    <w:rsid w:val="0075230D"/>
    <w:rsid w:val="0075292D"/>
    <w:rsid w:val="007541BB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7785"/>
    <w:rsid w:val="00770051"/>
    <w:rsid w:val="00771A6D"/>
    <w:rsid w:val="00773281"/>
    <w:rsid w:val="00774DC5"/>
    <w:rsid w:val="00776C04"/>
    <w:rsid w:val="007770FB"/>
    <w:rsid w:val="0078024D"/>
    <w:rsid w:val="0078143E"/>
    <w:rsid w:val="00783440"/>
    <w:rsid w:val="00784095"/>
    <w:rsid w:val="00784674"/>
    <w:rsid w:val="00785588"/>
    <w:rsid w:val="00785FAB"/>
    <w:rsid w:val="00786276"/>
    <w:rsid w:val="00786DC2"/>
    <w:rsid w:val="00791004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88F"/>
    <w:rsid w:val="007B1C6F"/>
    <w:rsid w:val="007B2E01"/>
    <w:rsid w:val="007B436E"/>
    <w:rsid w:val="007B4991"/>
    <w:rsid w:val="007B4B96"/>
    <w:rsid w:val="007B4FA1"/>
    <w:rsid w:val="007B5466"/>
    <w:rsid w:val="007B5DDF"/>
    <w:rsid w:val="007B5E58"/>
    <w:rsid w:val="007B6737"/>
    <w:rsid w:val="007B7DDF"/>
    <w:rsid w:val="007C1083"/>
    <w:rsid w:val="007C1DAF"/>
    <w:rsid w:val="007C2015"/>
    <w:rsid w:val="007C2F60"/>
    <w:rsid w:val="007C32D0"/>
    <w:rsid w:val="007C520E"/>
    <w:rsid w:val="007C5BCE"/>
    <w:rsid w:val="007C68ED"/>
    <w:rsid w:val="007C7108"/>
    <w:rsid w:val="007C7EA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8F"/>
    <w:rsid w:val="007E0DFA"/>
    <w:rsid w:val="007E1FC0"/>
    <w:rsid w:val="007E308D"/>
    <w:rsid w:val="007E4431"/>
    <w:rsid w:val="007E6D5E"/>
    <w:rsid w:val="007E6EC7"/>
    <w:rsid w:val="007E792A"/>
    <w:rsid w:val="007E7EB4"/>
    <w:rsid w:val="007F03AE"/>
    <w:rsid w:val="007F095C"/>
    <w:rsid w:val="007F462B"/>
    <w:rsid w:val="007F51C7"/>
    <w:rsid w:val="007F5ADD"/>
    <w:rsid w:val="007F7683"/>
    <w:rsid w:val="00800EE4"/>
    <w:rsid w:val="0080159D"/>
    <w:rsid w:val="008022A9"/>
    <w:rsid w:val="0080238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0A92"/>
    <w:rsid w:val="0081374B"/>
    <w:rsid w:val="00815C89"/>
    <w:rsid w:val="008172C6"/>
    <w:rsid w:val="008177AE"/>
    <w:rsid w:val="0081787A"/>
    <w:rsid w:val="0082090B"/>
    <w:rsid w:val="00820B5F"/>
    <w:rsid w:val="00820E4E"/>
    <w:rsid w:val="00823423"/>
    <w:rsid w:val="00825531"/>
    <w:rsid w:val="00827BA1"/>
    <w:rsid w:val="00830F14"/>
    <w:rsid w:val="0083126E"/>
    <w:rsid w:val="008335D6"/>
    <w:rsid w:val="00833F23"/>
    <w:rsid w:val="008340F5"/>
    <w:rsid w:val="008356B5"/>
    <w:rsid w:val="008361DA"/>
    <w:rsid w:val="008372AA"/>
    <w:rsid w:val="00841C57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3231"/>
    <w:rsid w:val="008733FC"/>
    <w:rsid w:val="0087388C"/>
    <w:rsid w:val="008743BD"/>
    <w:rsid w:val="008755F4"/>
    <w:rsid w:val="0087584A"/>
    <w:rsid w:val="00877197"/>
    <w:rsid w:val="0088030C"/>
    <w:rsid w:val="00883197"/>
    <w:rsid w:val="00884401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7269"/>
    <w:rsid w:val="008A163C"/>
    <w:rsid w:val="008A2ABE"/>
    <w:rsid w:val="008A3B86"/>
    <w:rsid w:val="008A3C3D"/>
    <w:rsid w:val="008A3E30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C2606"/>
    <w:rsid w:val="008C2813"/>
    <w:rsid w:val="008C30B5"/>
    <w:rsid w:val="008C4A2E"/>
    <w:rsid w:val="008C4ECA"/>
    <w:rsid w:val="008C5315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AF8"/>
    <w:rsid w:val="008D6C43"/>
    <w:rsid w:val="008D6DA8"/>
    <w:rsid w:val="008E02CC"/>
    <w:rsid w:val="008E2EA0"/>
    <w:rsid w:val="008E3A36"/>
    <w:rsid w:val="008E3B9F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F0A3D"/>
    <w:rsid w:val="008F3AE9"/>
    <w:rsid w:val="008F4653"/>
    <w:rsid w:val="00901E85"/>
    <w:rsid w:val="00901F4D"/>
    <w:rsid w:val="0090221B"/>
    <w:rsid w:val="009024A5"/>
    <w:rsid w:val="00902971"/>
    <w:rsid w:val="009041A2"/>
    <w:rsid w:val="00904F54"/>
    <w:rsid w:val="009063BF"/>
    <w:rsid w:val="00906603"/>
    <w:rsid w:val="00910856"/>
    <w:rsid w:val="0091097F"/>
    <w:rsid w:val="00912C78"/>
    <w:rsid w:val="00912EB1"/>
    <w:rsid w:val="00913F1F"/>
    <w:rsid w:val="00914986"/>
    <w:rsid w:val="0091634B"/>
    <w:rsid w:val="00917342"/>
    <w:rsid w:val="009203B7"/>
    <w:rsid w:val="00920F8E"/>
    <w:rsid w:val="009220C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35B8"/>
    <w:rsid w:val="0094458E"/>
    <w:rsid w:val="009448EA"/>
    <w:rsid w:val="0094499A"/>
    <w:rsid w:val="00944DBB"/>
    <w:rsid w:val="009477A8"/>
    <w:rsid w:val="009500E4"/>
    <w:rsid w:val="009501B5"/>
    <w:rsid w:val="00951229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599"/>
    <w:rsid w:val="00965D66"/>
    <w:rsid w:val="009675B0"/>
    <w:rsid w:val="00970742"/>
    <w:rsid w:val="00970CE8"/>
    <w:rsid w:val="00970D21"/>
    <w:rsid w:val="00971FE5"/>
    <w:rsid w:val="00972086"/>
    <w:rsid w:val="00974772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4817"/>
    <w:rsid w:val="009955ED"/>
    <w:rsid w:val="009972FB"/>
    <w:rsid w:val="0099740F"/>
    <w:rsid w:val="009A021F"/>
    <w:rsid w:val="009A0344"/>
    <w:rsid w:val="009A039A"/>
    <w:rsid w:val="009A0DC4"/>
    <w:rsid w:val="009A131F"/>
    <w:rsid w:val="009A31B2"/>
    <w:rsid w:val="009A4007"/>
    <w:rsid w:val="009A5E62"/>
    <w:rsid w:val="009B02DE"/>
    <w:rsid w:val="009B077F"/>
    <w:rsid w:val="009B143E"/>
    <w:rsid w:val="009B14FE"/>
    <w:rsid w:val="009B4183"/>
    <w:rsid w:val="009B5C2E"/>
    <w:rsid w:val="009B6A58"/>
    <w:rsid w:val="009B773B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D05E4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515"/>
    <w:rsid w:val="009E2D57"/>
    <w:rsid w:val="009E45D0"/>
    <w:rsid w:val="009E54E7"/>
    <w:rsid w:val="009E641D"/>
    <w:rsid w:val="009E79EC"/>
    <w:rsid w:val="009F0DFA"/>
    <w:rsid w:val="009F138C"/>
    <w:rsid w:val="009F238F"/>
    <w:rsid w:val="009F36EE"/>
    <w:rsid w:val="009F46A2"/>
    <w:rsid w:val="009F4BD8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07B2B"/>
    <w:rsid w:val="00A10BB9"/>
    <w:rsid w:val="00A13B42"/>
    <w:rsid w:val="00A14C29"/>
    <w:rsid w:val="00A14F53"/>
    <w:rsid w:val="00A15EC9"/>
    <w:rsid w:val="00A164EA"/>
    <w:rsid w:val="00A1688B"/>
    <w:rsid w:val="00A17100"/>
    <w:rsid w:val="00A206ED"/>
    <w:rsid w:val="00A20C4B"/>
    <w:rsid w:val="00A217F2"/>
    <w:rsid w:val="00A21A8C"/>
    <w:rsid w:val="00A21B95"/>
    <w:rsid w:val="00A230E4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6A90"/>
    <w:rsid w:val="00A47202"/>
    <w:rsid w:val="00A47FEF"/>
    <w:rsid w:val="00A50F25"/>
    <w:rsid w:val="00A52EDC"/>
    <w:rsid w:val="00A54CF9"/>
    <w:rsid w:val="00A54D63"/>
    <w:rsid w:val="00A571F8"/>
    <w:rsid w:val="00A57942"/>
    <w:rsid w:val="00A6111A"/>
    <w:rsid w:val="00A6186F"/>
    <w:rsid w:val="00A62AF0"/>
    <w:rsid w:val="00A6353F"/>
    <w:rsid w:val="00A63F86"/>
    <w:rsid w:val="00A67806"/>
    <w:rsid w:val="00A67DD2"/>
    <w:rsid w:val="00A67FDA"/>
    <w:rsid w:val="00A70492"/>
    <w:rsid w:val="00A717C1"/>
    <w:rsid w:val="00A75218"/>
    <w:rsid w:val="00A75F89"/>
    <w:rsid w:val="00A75FC7"/>
    <w:rsid w:val="00A76296"/>
    <w:rsid w:val="00A8097C"/>
    <w:rsid w:val="00A820FF"/>
    <w:rsid w:val="00A82C62"/>
    <w:rsid w:val="00A83476"/>
    <w:rsid w:val="00A842C4"/>
    <w:rsid w:val="00A8559F"/>
    <w:rsid w:val="00A855F6"/>
    <w:rsid w:val="00A86C40"/>
    <w:rsid w:val="00A86D11"/>
    <w:rsid w:val="00A912D0"/>
    <w:rsid w:val="00A93A7F"/>
    <w:rsid w:val="00A94EA3"/>
    <w:rsid w:val="00A9605B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251"/>
    <w:rsid w:val="00AB0ACA"/>
    <w:rsid w:val="00AB15EC"/>
    <w:rsid w:val="00AB2DCA"/>
    <w:rsid w:val="00AB4689"/>
    <w:rsid w:val="00AB4768"/>
    <w:rsid w:val="00AB4816"/>
    <w:rsid w:val="00AB53D7"/>
    <w:rsid w:val="00AB5797"/>
    <w:rsid w:val="00AB59E8"/>
    <w:rsid w:val="00AB7770"/>
    <w:rsid w:val="00AC08D1"/>
    <w:rsid w:val="00AC2485"/>
    <w:rsid w:val="00AC456D"/>
    <w:rsid w:val="00AC5532"/>
    <w:rsid w:val="00AC5D67"/>
    <w:rsid w:val="00AC73E2"/>
    <w:rsid w:val="00AC7832"/>
    <w:rsid w:val="00AC7B0C"/>
    <w:rsid w:val="00AD037F"/>
    <w:rsid w:val="00AD0A63"/>
    <w:rsid w:val="00AD1C3E"/>
    <w:rsid w:val="00AD29A4"/>
    <w:rsid w:val="00AD3276"/>
    <w:rsid w:val="00AD3279"/>
    <w:rsid w:val="00AD53C6"/>
    <w:rsid w:val="00AD78C6"/>
    <w:rsid w:val="00AE0385"/>
    <w:rsid w:val="00AE0646"/>
    <w:rsid w:val="00AE1589"/>
    <w:rsid w:val="00AE1C2A"/>
    <w:rsid w:val="00AE2407"/>
    <w:rsid w:val="00AE24B0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50F6"/>
    <w:rsid w:val="00B1520A"/>
    <w:rsid w:val="00B154A4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78C9"/>
    <w:rsid w:val="00B47E03"/>
    <w:rsid w:val="00B5008B"/>
    <w:rsid w:val="00B500A3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2E5"/>
    <w:rsid w:val="00B60306"/>
    <w:rsid w:val="00B606F1"/>
    <w:rsid w:val="00B6177E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C4D"/>
    <w:rsid w:val="00B76645"/>
    <w:rsid w:val="00B768B5"/>
    <w:rsid w:val="00B77E05"/>
    <w:rsid w:val="00B8099B"/>
    <w:rsid w:val="00B83C3B"/>
    <w:rsid w:val="00B8440F"/>
    <w:rsid w:val="00B846C3"/>
    <w:rsid w:val="00B84D09"/>
    <w:rsid w:val="00B85371"/>
    <w:rsid w:val="00B85DB3"/>
    <w:rsid w:val="00B86181"/>
    <w:rsid w:val="00B86408"/>
    <w:rsid w:val="00B91CD3"/>
    <w:rsid w:val="00B9206D"/>
    <w:rsid w:val="00B92973"/>
    <w:rsid w:val="00B97124"/>
    <w:rsid w:val="00BA0B28"/>
    <w:rsid w:val="00BA1375"/>
    <w:rsid w:val="00BA15C9"/>
    <w:rsid w:val="00BA1677"/>
    <w:rsid w:val="00BA19B3"/>
    <w:rsid w:val="00BA1F90"/>
    <w:rsid w:val="00BA4C18"/>
    <w:rsid w:val="00BA5D8C"/>
    <w:rsid w:val="00BA634B"/>
    <w:rsid w:val="00BA6FC7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C040C"/>
    <w:rsid w:val="00BC0676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2EE8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6A6"/>
    <w:rsid w:val="00BE42E7"/>
    <w:rsid w:val="00BE48D6"/>
    <w:rsid w:val="00BE6188"/>
    <w:rsid w:val="00BE665D"/>
    <w:rsid w:val="00BE75E1"/>
    <w:rsid w:val="00BF00AE"/>
    <w:rsid w:val="00BF0FF4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38C4"/>
    <w:rsid w:val="00C03F58"/>
    <w:rsid w:val="00C04119"/>
    <w:rsid w:val="00C05038"/>
    <w:rsid w:val="00C0591D"/>
    <w:rsid w:val="00C060A1"/>
    <w:rsid w:val="00C11842"/>
    <w:rsid w:val="00C1280F"/>
    <w:rsid w:val="00C12C84"/>
    <w:rsid w:val="00C12EEA"/>
    <w:rsid w:val="00C133FF"/>
    <w:rsid w:val="00C14769"/>
    <w:rsid w:val="00C15850"/>
    <w:rsid w:val="00C207FC"/>
    <w:rsid w:val="00C209A7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78E9"/>
    <w:rsid w:val="00C279F8"/>
    <w:rsid w:val="00C32184"/>
    <w:rsid w:val="00C334D8"/>
    <w:rsid w:val="00C33528"/>
    <w:rsid w:val="00C33B70"/>
    <w:rsid w:val="00C3536E"/>
    <w:rsid w:val="00C362D5"/>
    <w:rsid w:val="00C36D01"/>
    <w:rsid w:val="00C408BA"/>
    <w:rsid w:val="00C41378"/>
    <w:rsid w:val="00C417DB"/>
    <w:rsid w:val="00C41F15"/>
    <w:rsid w:val="00C425B5"/>
    <w:rsid w:val="00C425CB"/>
    <w:rsid w:val="00C43372"/>
    <w:rsid w:val="00C43543"/>
    <w:rsid w:val="00C43F24"/>
    <w:rsid w:val="00C4512C"/>
    <w:rsid w:val="00C45643"/>
    <w:rsid w:val="00C45BEA"/>
    <w:rsid w:val="00C46A83"/>
    <w:rsid w:val="00C46B59"/>
    <w:rsid w:val="00C47A72"/>
    <w:rsid w:val="00C505B0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7024"/>
    <w:rsid w:val="00C77BE0"/>
    <w:rsid w:val="00C77ECD"/>
    <w:rsid w:val="00C80C08"/>
    <w:rsid w:val="00C81109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B67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7260"/>
    <w:rsid w:val="00CA7361"/>
    <w:rsid w:val="00CA742F"/>
    <w:rsid w:val="00CA7840"/>
    <w:rsid w:val="00CA7F6C"/>
    <w:rsid w:val="00CB1FC2"/>
    <w:rsid w:val="00CB3160"/>
    <w:rsid w:val="00CB3777"/>
    <w:rsid w:val="00CB3ECD"/>
    <w:rsid w:val="00CB4217"/>
    <w:rsid w:val="00CB5162"/>
    <w:rsid w:val="00CB5622"/>
    <w:rsid w:val="00CB5B14"/>
    <w:rsid w:val="00CB63DE"/>
    <w:rsid w:val="00CC0FA0"/>
    <w:rsid w:val="00CC29B5"/>
    <w:rsid w:val="00CC3E5F"/>
    <w:rsid w:val="00CC3F4D"/>
    <w:rsid w:val="00CC42F1"/>
    <w:rsid w:val="00CC47A4"/>
    <w:rsid w:val="00CC614B"/>
    <w:rsid w:val="00CC7897"/>
    <w:rsid w:val="00CD0549"/>
    <w:rsid w:val="00CD0AA2"/>
    <w:rsid w:val="00CD17BA"/>
    <w:rsid w:val="00CD1EC4"/>
    <w:rsid w:val="00CD3F93"/>
    <w:rsid w:val="00CD40EF"/>
    <w:rsid w:val="00CD4D9E"/>
    <w:rsid w:val="00CD4E9F"/>
    <w:rsid w:val="00CD53D3"/>
    <w:rsid w:val="00CD7273"/>
    <w:rsid w:val="00CD7DCA"/>
    <w:rsid w:val="00CE08DF"/>
    <w:rsid w:val="00CE0E4E"/>
    <w:rsid w:val="00CE10EA"/>
    <w:rsid w:val="00CE126A"/>
    <w:rsid w:val="00CE18F5"/>
    <w:rsid w:val="00CE2D40"/>
    <w:rsid w:val="00CE3A42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9EC"/>
    <w:rsid w:val="00D01A75"/>
    <w:rsid w:val="00D024DB"/>
    <w:rsid w:val="00D0286C"/>
    <w:rsid w:val="00D0463F"/>
    <w:rsid w:val="00D04A03"/>
    <w:rsid w:val="00D05B01"/>
    <w:rsid w:val="00D072A9"/>
    <w:rsid w:val="00D07603"/>
    <w:rsid w:val="00D076AF"/>
    <w:rsid w:val="00D1078B"/>
    <w:rsid w:val="00D11D60"/>
    <w:rsid w:val="00D1247E"/>
    <w:rsid w:val="00D12578"/>
    <w:rsid w:val="00D128C9"/>
    <w:rsid w:val="00D12983"/>
    <w:rsid w:val="00D1608B"/>
    <w:rsid w:val="00D16965"/>
    <w:rsid w:val="00D171DE"/>
    <w:rsid w:val="00D202E4"/>
    <w:rsid w:val="00D204BE"/>
    <w:rsid w:val="00D214BA"/>
    <w:rsid w:val="00D21908"/>
    <w:rsid w:val="00D21960"/>
    <w:rsid w:val="00D231CD"/>
    <w:rsid w:val="00D23F93"/>
    <w:rsid w:val="00D26C3C"/>
    <w:rsid w:val="00D30099"/>
    <w:rsid w:val="00D31853"/>
    <w:rsid w:val="00D31FD2"/>
    <w:rsid w:val="00D33CAE"/>
    <w:rsid w:val="00D347CA"/>
    <w:rsid w:val="00D356DC"/>
    <w:rsid w:val="00D358E9"/>
    <w:rsid w:val="00D42884"/>
    <w:rsid w:val="00D42BFB"/>
    <w:rsid w:val="00D42F0A"/>
    <w:rsid w:val="00D43D84"/>
    <w:rsid w:val="00D44353"/>
    <w:rsid w:val="00D445E7"/>
    <w:rsid w:val="00D4480F"/>
    <w:rsid w:val="00D45BFB"/>
    <w:rsid w:val="00D47C84"/>
    <w:rsid w:val="00D47EEB"/>
    <w:rsid w:val="00D50C06"/>
    <w:rsid w:val="00D50CBF"/>
    <w:rsid w:val="00D51741"/>
    <w:rsid w:val="00D55BC4"/>
    <w:rsid w:val="00D56862"/>
    <w:rsid w:val="00D604C2"/>
    <w:rsid w:val="00D61E91"/>
    <w:rsid w:val="00D62E7A"/>
    <w:rsid w:val="00D63476"/>
    <w:rsid w:val="00D63C43"/>
    <w:rsid w:val="00D63E3A"/>
    <w:rsid w:val="00D6491C"/>
    <w:rsid w:val="00D64942"/>
    <w:rsid w:val="00D65E80"/>
    <w:rsid w:val="00D66496"/>
    <w:rsid w:val="00D67182"/>
    <w:rsid w:val="00D675E4"/>
    <w:rsid w:val="00D701E9"/>
    <w:rsid w:val="00D724DF"/>
    <w:rsid w:val="00D7283F"/>
    <w:rsid w:val="00D729B1"/>
    <w:rsid w:val="00D72EAE"/>
    <w:rsid w:val="00D73EC9"/>
    <w:rsid w:val="00D75F02"/>
    <w:rsid w:val="00D8013F"/>
    <w:rsid w:val="00D82C24"/>
    <w:rsid w:val="00D83B4E"/>
    <w:rsid w:val="00D8500D"/>
    <w:rsid w:val="00D851EF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84E"/>
    <w:rsid w:val="00D9723F"/>
    <w:rsid w:val="00D97287"/>
    <w:rsid w:val="00D97E20"/>
    <w:rsid w:val="00DA0C15"/>
    <w:rsid w:val="00DA2351"/>
    <w:rsid w:val="00DA24C8"/>
    <w:rsid w:val="00DA2837"/>
    <w:rsid w:val="00DA2944"/>
    <w:rsid w:val="00DA4FE2"/>
    <w:rsid w:val="00DA59FC"/>
    <w:rsid w:val="00DA7BBE"/>
    <w:rsid w:val="00DB0E73"/>
    <w:rsid w:val="00DB1461"/>
    <w:rsid w:val="00DB32AA"/>
    <w:rsid w:val="00DB3F08"/>
    <w:rsid w:val="00DB5732"/>
    <w:rsid w:val="00DC0F10"/>
    <w:rsid w:val="00DC16C8"/>
    <w:rsid w:val="00DC2208"/>
    <w:rsid w:val="00DC3C9E"/>
    <w:rsid w:val="00DC431D"/>
    <w:rsid w:val="00DC4D4B"/>
    <w:rsid w:val="00DC5996"/>
    <w:rsid w:val="00DC5B82"/>
    <w:rsid w:val="00DC5C7D"/>
    <w:rsid w:val="00DC5DC6"/>
    <w:rsid w:val="00DC5F09"/>
    <w:rsid w:val="00DC66CD"/>
    <w:rsid w:val="00DC711B"/>
    <w:rsid w:val="00DC7D0B"/>
    <w:rsid w:val="00DD1F3F"/>
    <w:rsid w:val="00DD26AE"/>
    <w:rsid w:val="00DD2C8C"/>
    <w:rsid w:val="00DD34B9"/>
    <w:rsid w:val="00DD380F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844"/>
    <w:rsid w:val="00DF1AD0"/>
    <w:rsid w:val="00DF2350"/>
    <w:rsid w:val="00DF243B"/>
    <w:rsid w:val="00DF26AF"/>
    <w:rsid w:val="00DF3066"/>
    <w:rsid w:val="00DF323C"/>
    <w:rsid w:val="00DF38CA"/>
    <w:rsid w:val="00DF423E"/>
    <w:rsid w:val="00DF4A3C"/>
    <w:rsid w:val="00DF5049"/>
    <w:rsid w:val="00DF5B10"/>
    <w:rsid w:val="00DF5C25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40FC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CE0"/>
    <w:rsid w:val="00E50400"/>
    <w:rsid w:val="00E50A0C"/>
    <w:rsid w:val="00E5233C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454"/>
    <w:rsid w:val="00E84852"/>
    <w:rsid w:val="00E86ADC"/>
    <w:rsid w:val="00E86C29"/>
    <w:rsid w:val="00E87324"/>
    <w:rsid w:val="00E9217A"/>
    <w:rsid w:val="00E950E5"/>
    <w:rsid w:val="00E959E8"/>
    <w:rsid w:val="00E95F9E"/>
    <w:rsid w:val="00E97AC7"/>
    <w:rsid w:val="00EA012C"/>
    <w:rsid w:val="00EA214F"/>
    <w:rsid w:val="00EA65CE"/>
    <w:rsid w:val="00EA6B69"/>
    <w:rsid w:val="00EA6FCC"/>
    <w:rsid w:val="00EA721D"/>
    <w:rsid w:val="00EB1030"/>
    <w:rsid w:val="00EB3400"/>
    <w:rsid w:val="00EB4BA2"/>
    <w:rsid w:val="00EB5937"/>
    <w:rsid w:val="00EB5F44"/>
    <w:rsid w:val="00EB6851"/>
    <w:rsid w:val="00EB7FCD"/>
    <w:rsid w:val="00EC021E"/>
    <w:rsid w:val="00EC0329"/>
    <w:rsid w:val="00EC2BA9"/>
    <w:rsid w:val="00EC48CD"/>
    <w:rsid w:val="00EC66B9"/>
    <w:rsid w:val="00EC7340"/>
    <w:rsid w:val="00ED1E2F"/>
    <w:rsid w:val="00ED2350"/>
    <w:rsid w:val="00ED3B65"/>
    <w:rsid w:val="00ED3C86"/>
    <w:rsid w:val="00ED4892"/>
    <w:rsid w:val="00ED49BA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358B"/>
    <w:rsid w:val="00EE4C87"/>
    <w:rsid w:val="00EE5CDB"/>
    <w:rsid w:val="00EE670D"/>
    <w:rsid w:val="00EE70E9"/>
    <w:rsid w:val="00EE74AA"/>
    <w:rsid w:val="00EE784C"/>
    <w:rsid w:val="00EF0218"/>
    <w:rsid w:val="00EF1A1A"/>
    <w:rsid w:val="00EF56EB"/>
    <w:rsid w:val="00F0054C"/>
    <w:rsid w:val="00F008C0"/>
    <w:rsid w:val="00F00A72"/>
    <w:rsid w:val="00F018F6"/>
    <w:rsid w:val="00F0324E"/>
    <w:rsid w:val="00F03880"/>
    <w:rsid w:val="00F03978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12BB"/>
    <w:rsid w:val="00F11634"/>
    <w:rsid w:val="00F118D5"/>
    <w:rsid w:val="00F135A4"/>
    <w:rsid w:val="00F15308"/>
    <w:rsid w:val="00F1549D"/>
    <w:rsid w:val="00F156E8"/>
    <w:rsid w:val="00F1663C"/>
    <w:rsid w:val="00F16D78"/>
    <w:rsid w:val="00F20BD5"/>
    <w:rsid w:val="00F20F98"/>
    <w:rsid w:val="00F23202"/>
    <w:rsid w:val="00F2330A"/>
    <w:rsid w:val="00F25E8B"/>
    <w:rsid w:val="00F26DE2"/>
    <w:rsid w:val="00F27003"/>
    <w:rsid w:val="00F271F6"/>
    <w:rsid w:val="00F27DBB"/>
    <w:rsid w:val="00F3038E"/>
    <w:rsid w:val="00F30683"/>
    <w:rsid w:val="00F3138B"/>
    <w:rsid w:val="00F323C2"/>
    <w:rsid w:val="00F32BCE"/>
    <w:rsid w:val="00F32DD9"/>
    <w:rsid w:val="00F343A8"/>
    <w:rsid w:val="00F34A0A"/>
    <w:rsid w:val="00F34B0B"/>
    <w:rsid w:val="00F357EA"/>
    <w:rsid w:val="00F35826"/>
    <w:rsid w:val="00F35E31"/>
    <w:rsid w:val="00F378C6"/>
    <w:rsid w:val="00F40420"/>
    <w:rsid w:val="00F40870"/>
    <w:rsid w:val="00F40B4B"/>
    <w:rsid w:val="00F4274E"/>
    <w:rsid w:val="00F43DB8"/>
    <w:rsid w:val="00F44224"/>
    <w:rsid w:val="00F45275"/>
    <w:rsid w:val="00F453E7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E0F"/>
    <w:rsid w:val="00F6649A"/>
    <w:rsid w:val="00F667FC"/>
    <w:rsid w:val="00F67C0D"/>
    <w:rsid w:val="00F70032"/>
    <w:rsid w:val="00F70C1D"/>
    <w:rsid w:val="00F753C8"/>
    <w:rsid w:val="00F75EB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5276"/>
    <w:rsid w:val="00FB6992"/>
    <w:rsid w:val="00FB7616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797A"/>
    <w:rsid w:val="00FC7C1C"/>
    <w:rsid w:val="00FC7E41"/>
    <w:rsid w:val="00FD013E"/>
    <w:rsid w:val="00FD0583"/>
    <w:rsid w:val="00FD07E5"/>
    <w:rsid w:val="00FD2333"/>
    <w:rsid w:val="00FD29C1"/>
    <w:rsid w:val="00FD2D37"/>
    <w:rsid w:val="00FD4385"/>
    <w:rsid w:val="00FD5BD9"/>
    <w:rsid w:val="00FE10C3"/>
    <w:rsid w:val="00FE15AC"/>
    <w:rsid w:val="00FE1C89"/>
    <w:rsid w:val="00FE21DF"/>
    <w:rsid w:val="00FE22EA"/>
    <w:rsid w:val="00FE319D"/>
    <w:rsid w:val="00FE3428"/>
    <w:rsid w:val="00FE3AC3"/>
    <w:rsid w:val="00FE3E97"/>
    <w:rsid w:val="00FE3EFD"/>
    <w:rsid w:val="00FE4203"/>
    <w:rsid w:val="00FE4F72"/>
    <w:rsid w:val="00FE51BB"/>
    <w:rsid w:val="00FE5E8C"/>
    <w:rsid w:val="00FE5E9C"/>
    <w:rsid w:val="00FE634A"/>
    <w:rsid w:val="00FE65DE"/>
    <w:rsid w:val="00FE6785"/>
    <w:rsid w:val="00FF0290"/>
    <w:rsid w:val="00FF10FA"/>
    <w:rsid w:val="00FF2108"/>
    <w:rsid w:val="00FF28B7"/>
    <w:rsid w:val="00FF2FA9"/>
    <w:rsid w:val="00FF3819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1.ctdol.state.ct.us/lmi/hwol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62</Words>
  <Characters>3777</Characters>
  <Application>Microsoft Office Word</Application>
  <DocSecurity>4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2-06-16T19:58:00Z</cp:lastPrinted>
  <dcterms:created xsi:type="dcterms:W3CDTF">2023-01-26T20:00:00Z</dcterms:created>
  <dcterms:modified xsi:type="dcterms:W3CDTF">2023-01-26T20:00:00Z</dcterms:modified>
</cp:coreProperties>
</file>